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B820C" w14:textId="77777777" w:rsidR="0075417B" w:rsidRPr="00B81F5E" w:rsidRDefault="0075417B" w:rsidP="0075417B">
      <w:pPr>
        <w:jc w:val="center"/>
        <w:rPr>
          <w:rFonts w:ascii="Times New Roman" w:hAnsi="Times New Roman" w:cs="Times New Roman"/>
          <w:sz w:val="28"/>
          <w:szCs w:val="28"/>
        </w:rPr>
      </w:pPr>
      <w:r w:rsidRPr="00B81F5E">
        <w:rPr>
          <w:rFonts w:ascii="Times New Roman" w:hAnsi="Times New Roman" w:cs="Times New Roman"/>
          <w:sz w:val="28"/>
          <w:szCs w:val="28"/>
        </w:rPr>
        <w:t>19 8</w:t>
      </w:r>
      <w:r w:rsidRPr="00B81F5E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B81F5E">
        <w:rPr>
          <w:rFonts w:ascii="Times New Roman" w:hAnsi="Times New Roman" w:cs="Times New Roman"/>
          <w:sz w:val="28"/>
          <w:szCs w:val="28"/>
        </w:rPr>
        <w:t xml:space="preserve"> Street south PMB 424, Fargo, ND, 58103</w:t>
      </w:r>
    </w:p>
    <w:p w14:paraId="7AA0E77A" w14:textId="20E62FD0" w:rsidR="00BE3A6B" w:rsidRPr="00986C38" w:rsidRDefault="0075417B" w:rsidP="00124C17">
      <w:pPr>
        <w:jc w:val="center"/>
        <w:rPr>
          <w:rFonts w:ascii="Times New Roman" w:hAnsi="Times New Roman" w:cs="Times New Roman"/>
          <w:sz w:val="24"/>
          <w:szCs w:val="24"/>
        </w:rPr>
      </w:pPr>
      <w:r w:rsidRPr="00127EBD">
        <w:rPr>
          <w:rFonts w:ascii="Times New Roman" w:hAnsi="Times New Roman" w:cs="Times New Roman"/>
          <w:sz w:val="28"/>
          <w:szCs w:val="28"/>
        </w:rPr>
        <w:t xml:space="preserve">Office: </w:t>
      </w:r>
      <w:r w:rsidR="005F6FBE" w:rsidRPr="00127EBD">
        <w:rPr>
          <w:rFonts w:ascii="Times New Roman" w:hAnsi="Times New Roman" w:cs="Times New Roman"/>
          <w:sz w:val="28"/>
          <w:szCs w:val="28"/>
        </w:rPr>
        <w:t>701-</w:t>
      </w:r>
      <w:r w:rsidR="008A2A2D" w:rsidRPr="00127EBD">
        <w:rPr>
          <w:rFonts w:ascii="Times New Roman" w:hAnsi="Times New Roman" w:cs="Times New Roman"/>
          <w:sz w:val="28"/>
          <w:szCs w:val="28"/>
        </w:rPr>
        <w:t>660-</w:t>
      </w:r>
      <w:r w:rsidR="008A2A2D" w:rsidRPr="00986C38">
        <w:rPr>
          <w:rFonts w:ascii="Times New Roman" w:hAnsi="Times New Roman" w:cs="Times New Roman"/>
          <w:sz w:val="28"/>
          <w:szCs w:val="28"/>
        </w:rPr>
        <w:t>3006</w:t>
      </w:r>
      <w:r w:rsidRPr="00986C38">
        <w:rPr>
          <w:rFonts w:ascii="Times New Roman" w:hAnsi="Times New Roman" w:cs="Times New Roman"/>
          <w:sz w:val="28"/>
          <w:szCs w:val="28"/>
        </w:rPr>
        <w:t xml:space="preserve"> Fa</w:t>
      </w:r>
      <w:r w:rsidR="00124C17" w:rsidRPr="00986C38">
        <w:rPr>
          <w:rFonts w:ascii="Times New Roman" w:hAnsi="Times New Roman" w:cs="Times New Roman"/>
          <w:sz w:val="28"/>
          <w:szCs w:val="28"/>
        </w:rPr>
        <w:t>x</w:t>
      </w:r>
      <w:r w:rsidRPr="00986C38">
        <w:rPr>
          <w:rFonts w:ascii="Times New Roman" w:hAnsi="Times New Roman" w:cs="Times New Roman"/>
          <w:sz w:val="28"/>
          <w:szCs w:val="28"/>
        </w:rPr>
        <w:t xml:space="preserve">: </w:t>
      </w:r>
      <w:r w:rsidR="00124C17" w:rsidRPr="00986C38">
        <w:rPr>
          <w:rFonts w:ascii="Times New Roman" w:hAnsi="Times New Roman" w:cs="Times New Roman"/>
          <w:sz w:val="24"/>
          <w:szCs w:val="24"/>
        </w:rPr>
        <w:t>701-660-3391</w:t>
      </w:r>
    </w:p>
    <w:p w14:paraId="219BA599" w14:textId="77777777" w:rsidR="000C6D3E" w:rsidRPr="00124C17" w:rsidRDefault="000C6D3E" w:rsidP="00124C17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6266A2CF" w14:textId="77777777" w:rsidR="007A4BD1" w:rsidRPr="0075417B" w:rsidRDefault="007A4BD1" w:rsidP="007A4BD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5417B">
        <w:rPr>
          <w:rFonts w:ascii="Times New Roman" w:hAnsi="Times New Roman" w:cs="Times New Roman"/>
          <w:b/>
          <w:bCs/>
          <w:sz w:val="28"/>
          <w:szCs w:val="28"/>
        </w:rPr>
        <w:t>HIPAA Notice of Privacy Practices</w:t>
      </w:r>
    </w:p>
    <w:p w14:paraId="282DB55C" w14:textId="1F47C883" w:rsidR="007A4BD1" w:rsidRPr="00D81A9D" w:rsidRDefault="007A4BD1" w:rsidP="007A4BD1">
      <w:p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This notice describes how </w:t>
      </w:r>
      <w:r w:rsidR="00442878" w:rsidRPr="00D81A9D">
        <w:rPr>
          <w:rFonts w:ascii="Times New Roman" w:hAnsi="Times New Roman" w:cs="Times New Roman"/>
          <w:sz w:val="24"/>
          <w:szCs w:val="24"/>
        </w:rPr>
        <w:t xml:space="preserve">your </w:t>
      </w:r>
      <w:r w:rsidRPr="00D81A9D">
        <w:rPr>
          <w:rFonts w:ascii="Times New Roman" w:hAnsi="Times New Roman" w:cs="Times New Roman"/>
          <w:sz w:val="24"/>
          <w:szCs w:val="24"/>
        </w:rPr>
        <w:t xml:space="preserve">medical information and other private information about you may be used and disclosed, and how you can get access to this information. </w:t>
      </w:r>
      <w:r w:rsidRPr="00D81A9D">
        <w:rPr>
          <w:rFonts w:ascii="Times New Roman" w:hAnsi="Times New Roman" w:cs="Times New Roman"/>
          <w:b/>
          <w:bCs/>
          <w:sz w:val="24"/>
          <w:szCs w:val="24"/>
        </w:rPr>
        <w:t>Please review it carefully</w:t>
      </w:r>
      <w:r w:rsidR="00B478D4"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 and contact us with any </w:t>
      </w:r>
      <w:r w:rsidR="00E46676" w:rsidRPr="00D81A9D">
        <w:rPr>
          <w:rFonts w:ascii="Times New Roman" w:hAnsi="Times New Roman" w:cs="Times New Roman"/>
          <w:b/>
          <w:bCs/>
          <w:sz w:val="24"/>
          <w:szCs w:val="24"/>
        </w:rPr>
        <w:t>questions</w:t>
      </w:r>
      <w:r w:rsidRPr="00D81A9D">
        <w:rPr>
          <w:rFonts w:ascii="Times New Roman" w:hAnsi="Times New Roman" w:cs="Times New Roman"/>
          <w:sz w:val="24"/>
          <w:szCs w:val="24"/>
        </w:rPr>
        <w:t>.</w:t>
      </w:r>
    </w:p>
    <w:p w14:paraId="0EBA5E94" w14:textId="446120B8" w:rsidR="00DC1D8F" w:rsidRPr="00D81A9D" w:rsidRDefault="00343507" w:rsidP="007A4BD1">
      <w:pPr>
        <w:rPr>
          <w:rFonts w:ascii="Times New Roman" w:hAnsi="Times New Roman" w:cs="Times New Roman"/>
          <w:sz w:val="24"/>
          <w:szCs w:val="24"/>
        </w:rPr>
      </w:pPr>
      <w:r w:rsidRPr="00402BC1">
        <w:rPr>
          <w:rFonts w:ascii="Times New Roman" w:hAnsi="Times New Roman" w:cs="Times New Roman"/>
          <w:b/>
          <w:bCs/>
          <w:sz w:val="24"/>
          <w:szCs w:val="24"/>
        </w:rPr>
        <w:t>At Peace Integrative Mental Health Clinic</w:t>
      </w:r>
      <w:r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7A4BD1" w:rsidRPr="00D81A9D">
        <w:rPr>
          <w:rFonts w:ascii="Times New Roman" w:hAnsi="Times New Roman" w:cs="Times New Roman"/>
          <w:sz w:val="24"/>
          <w:szCs w:val="24"/>
        </w:rPr>
        <w:t>is required by law to maintain the privacy of your Protected Health Information</w:t>
      </w:r>
      <w:r w:rsidRPr="00D81A9D">
        <w:rPr>
          <w:rFonts w:ascii="Times New Roman" w:hAnsi="Times New Roman" w:cs="Times New Roman"/>
          <w:sz w:val="24"/>
          <w:szCs w:val="24"/>
        </w:rPr>
        <w:t xml:space="preserve"> (PHI)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and to provide you with this Notice of our legal duties and privacy practices in accordance with the Health </w:t>
      </w:r>
      <w:r w:rsidR="00C05A68" w:rsidRPr="00D81A9D">
        <w:rPr>
          <w:rFonts w:ascii="Times New Roman" w:hAnsi="Times New Roman" w:cs="Times New Roman"/>
          <w:sz w:val="24"/>
          <w:szCs w:val="24"/>
        </w:rPr>
        <w:t xml:space="preserve">Insurance </w:t>
      </w:r>
      <w:r w:rsidR="007A4BD1" w:rsidRPr="00D81A9D">
        <w:rPr>
          <w:rFonts w:ascii="Times New Roman" w:hAnsi="Times New Roman" w:cs="Times New Roman"/>
          <w:sz w:val="24"/>
          <w:szCs w:val="24"/>
        </w:rPr>
        <w:t>Portability and Accountability Ac</w:t>
      </w:r>
      <w:r w:rsidRPr="00D81A9D">
        <w:rPr>
          <w:rFonts w:ascii="Times New Roman" w:hAnsi="Times New Roman" w:cs="Times New Roman"/>
          <w:sz w:val="24"/>
          <w:szCs w:val="24"/>
        </w:rPr>
        <w:t>t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(HIPAA). </w:t>
      </w:r>
      <w:r w:rsidR="00DC1D8F" w:rsidRPr="00D81A9D">
        <w:rPr>
          <w:rFonts w:ascii="Times New Roman" w:hAnsi="Times New Roman" w:cs="Times New Roman"/>
          <w:sz w:val="24"/>
          <w:szCs w:val="24"/>
        </w:rPr>
        <w:t>The Health Insurance Portability and Accountability Act of 1996, includes important practices for healthcare organizations regarding the privacy and security of patient information.</w:t>
      </w:r>
    </w:p>
    <w:p w14:paraId="430F37F4" w14:textId="1804C480" w:rsidR="003D58B9" w:rsidRPr="00D81A9D" w:rsidRDefault="007A4BD1" w:rsidP="00CC0D90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Protected Health </w:t>
      </w:r>
      <w:r w:rsidR="00E749E0">
        <w:rPr>
          <w:rFonts w:ascii="Times New Roman" w:hAnsi="Times New Roman" w:cs="Times New Roman"/>
          <w:sz w:val="24"/>
          <w:szCs w:val="24"/>
        </w:rPr>
        <w:t>I</w:t>
      </w:r>
      <w:r w:rsidRPr="00D81A9D">
        <w:rPr>
          <w:rFonts w:ascii="Times New Roman" w:hAnsi="Times New Roman" w:cs="Times New Roman"/>
          <w:sz w:val="24"/>
          <w:szCs w:val="24"/>
        </w:rPr>
        <w:t xml:space="preserve">nformation </w:t>
      </w:r>
      <w:r w:rsidR="00401DAE">
        <w:rPr>
          <w:rFonts w:ascii="Times New Roman" w:hAnsi="Times New Roman" w:cs="Times New Roman"/>
          <w:sz w:val="24"/>
          <w:szCs w:val="24"/>
        </w:rPr>
        <w:t xml:space="preserve">(PHI) </w:t>
      </w:r>
      <w:r w:rsidRPr="00D81A9D">
        <w:rPr>
          <w:rFonts w:ascii="Times New Roman" w:hAnsi="Times New Roman" w:cs="Times New Roman"/>
          <w:sz w:val="24"/>
          <w:szCs w:val="24"/>
        </w:rPr>
        <w:t>is information about you</w:t>
      </w:r>
      <w:r w:rsidR="00343507" w:rsidRPr="00D81A9D">
        <w:rPr>
          <w:rFonts w:ascii="Times New Roman" w:hAnsi="Times New Roman" w:cs="Times New Roman"/>
          <w:sz w:val="24"/>
          <w:szCs w:val="24"/>
        </w:rPr>
        <w:t xml:space="preserve"> and this information </w:t>
      </w:r>
      <w:r w:rsidRPr="00D81A9D">
        <w:rPr>
          <w:rFonts w:ascii="Times New Roman" w:hAnsi="Times New Roman" w:cs="Times New Roman"/>
          <w:sz w:val="24"/>
          <w:szCs w:val="24"/>
        </w:rPr>
        <w:t>includ</w:t>
      </w:r>
      <w:r w:rsidR="00343507" w:rsidRPr="00D81A9D">
        <w:rPr>
          <w:rFonts w:ascii="Times New Roman" w:hAnsi="Times New Roman" w:cs="Times New Roman"/>
          <w:sz w:val="24"/>
          <w:szCs w:val="24"/>
        </w:rPr>
        <w:t>e</w:t>
      </w:r>
      <w:r w:rsidR="00E749E0">
        <w:rPr>
          <w:rFonts w:ascii="Times New Roman" w:hAnsi="Times New Roman" w:cs="Times New Roman"/>
          <w:sz w:val="24"/>
          <w:szCs w:val="24"/>
        </w:rPr>
        <w:t>s</w:t>
      </w:r>
      <w:r w:rsidR="00343507" w:rsidRPr="00D81A9D">
        <w:rPr>
          <w:rFonts w:ascii="Times New Roman" w:hAnsi="Times New Roman" w:cs="Times New Roman"/>
          <w:sz w:val="24"/>
          <w:szCs w:val="24"/>
        </w:rPr>
        <w:t xml:space="preserve"> demographic</w:t>
      </w:r>
      <w:r w:rsidRPr="00D81A9D"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343507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Pr="00D81A9D">
        <w:rPr>
          <w:rFonts w:ascii="Times New Roman" w:hAnsi="Times New Roman" w:cs="Times New Roman"/>
          <w:sz w:val="24"/>
          <w:szCs w:val="24"/>
        </w:rPr>
        <w:t>that may identify you</w:t>
      </w:r>
      <w:r w:rsidR="00343507" w:rsidRPr="00D81A9D">
        <w:rPr>
          <w:rFonts w:ascii="Times New Roman" w:hAnsi="Times New Roman" w:cs="Times New Roman"/>
          <w:sz w:val="24"/>
          <w:szCs w:val="24"/>
        </w:rPr>
        <w:t xml:space="preserve">. </w:t>
      </w:r>
      <w:r w:rsidR="009E0068" w:rsidRPr="00D81A9D">
        <w:rPr>
          <w:rFonts w:ascii="Times New Roman" w:hAnsi="Times New Roman" w:cs="Times New Roman"/>
          <w:sz w:val="24"/>
          <w:szCs w:val="24"/>
        </w:rPr>
        <w:t>This identifiable individual information</w:t>
      </w:r>
      <w:r w:rsidR="00784223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CF3D01" w:rsidRPr="00D81A9D">
        <w:rPr>
          <w:rFonts w:ascii="Times New Roman" w:hAnsi="Times New Roman" w:cs="Times New Roman"/>
          <w:sz w:val="24"/>
          <w:szCs w:val="24"/>
        </w:rPr>
        <w:t>includes</w:t>
      </w:r>
      <w:r w:rsidR="00784223" w:rsidRPr="00D81A9D">
        <w:rPr>
          <w:rFonts w:ascii="Times New Roman" w:hAnsi="Times New Roman" w:cs="Times New Roman"/>
          <w:sz w:val="24"/>
          <w:szCs w:val="24"/>
        </w:rPr>
        <w:t xml:space="preserve"> your name, date of birth, sex</w:t>
      </w:r>
      <w:r w:rsidR="008F7D43" w:rsidRPr="00D81A9D">
        <w:rPr>
          <w:rFonts w:ascii="Times New Roman" w:hAnsi="Times New Roman" w:cs="Times New Roman"/>
          <w:sz w:val="24"/>
          <w:szCs w:val="24"/>
        </w:rPr>
        <w:t>, s</w:t>
      </w:r>
      <w:r w:rsidR="00784223" w:rsidRPr="00D81A9D">
        <w:rPr>
          <w:rFonts w:ascii="Times New Roman" w:hAnsi="Times New Roman" w:cs="Times New Roman"/>
          <w:sz w:val="24"/>
          <w:szCs w:val="24"/>
        </w:rPr>
        <w:t xml:space="preserve">ocial </w:t>
      </w:r>
      <w:r w:rsidR="008F7D43" w:rsidRPr="00D81A9D">
        <w:rPr>
          <w:rFonts w:ascii="Times New Roman" w:hAnsi="Times New Roman" w:cs="Times New Roman"/>
          <w:sz w:val="24"/>
          <w:szCs w:val="24"/>
        </w:rPr>
        <w:t>s</w:t>
      </w:r>
      <w:r w:rsidR="00784223" w:rsidRPr="00D81A9D">
        <w:rPr>
          <w:rFonts w:ascii="Times New Roman" w:hAnsi="Times New Roman" w:cs="Times New Roman"/>
          <w:sz w:val="24"/>
          <w:szCs w:val="24"/>
        </w:rPr>
        <w:t>ecurity number, medical history,</w:t>
      </w:r>
      <w:r w:rsidR="00401DAE">
        <w:rPr>
          <w:rFonts w:ascii="Times New Roman" w:hAnsi="Times New Roman" w:cs="Times New Roman"/>
          <w:sz w:val="24"/>
          <w:szCs w:val="24"/>
        </w:rPr>
        <w:t xml:space="preserve"> and</w:t>
      </w:r>
      <w:r w:rsidR="00784223" w:rsidRPr="00D81A9D">
        <w:rPr>
          <w:rFonts w:ascii="Times New Roman" w:hAnsi="Times New Roman" w:cs="Times New Roman"/>
          <w:sz w:val="24"/>
          <w:szCs w:val="24"/>
        </w:rPr>
        <w:t xml:space="preserve"> other personal information</w:t>
      </w:r>
      <w:r w:rsidR="00F34EFB" w:rsidRPr="00D81A9D">
        <w:rPr>
          <w:rFonts w:ascii="Times New Roman" w:hAnsi="Times New Roman" w:cs="Times New Roman"/>
          <w:sz w:val="24"/>
          <w:szCs w:val="24"/>
        </w:rPr>
        <w:t>.</w:t>
      </w:r>
      <w:r w:rsidR="00784223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343507" w:rsidRPr="00D81A9D">
        <w:rPr>
          <w:rFonts w:ascii="Times New Roman" w:hAnsi="Times New Roman" w:cs="Times New Roman"/>
          <w:sz w:val="24"/>
          <w:szCs w:val="24"/>
        </w:rPr>
        <w:t xml:space="preserve">This PHI </w:t>
      </w:r>
      <w:r w:rsidRPr="00D81A9D">
        <w:rPr>
          <w:rFonts w:ascii="Times New Roman" w:hAnsi="Times New Roman" w:cs="Times New Roman"/>
          <w:sz w:val="24"/>
          <w:szCs w:val="24"/>
        </w:rPr>
        <w:t xml:space="preserve">relates to your past, present, or future physical or mental health or condition(s) and related health care services. </w:t>
      </w:r>
    </w:p>
    <w:p w14:paraId="79690C08" w14:textId="09F33107" w:rsidR="007A4BD1" w:rsidRPr="00D81A9D" w:rsidRDefault="00343507" w:rsidP="007A4BD1">
      <w:p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>We are required to abide by the terms of this notice w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hen we use or disclose your PHI. </w:t>
      </w:r>
      <w:r w:rsidR="00F12686" w:rsidRPr="00D81A9D">
        <w:rPr>
          <w:rFonts w:ascii="Times New Roman" w:hAnsi="Times New Roman" w:cs="Times New Roman"/>
          <w:sz w:val="24"/>
          <w:szCs w:val="24"/>
        </w:rPr>
        <w:t>It is our responsibility and intent</w:t>
      </w:r>
      <w:r w:rsidR="00BD6C63" w:rsidRPr="00D81A9D">
        <w:rPr>
          <w:rFonts w:ascii="Times New Roman" w:hAnsi="Times New Roman" w:cs="Times New Roman"/>
          <w:sz w:val="24"/>
          <w:szCs w:val="24"/>
        </w:rPr>
        <w:t>ion</w:t>
      </w:r>
      <w:r w:rsidR="00F12686" w:rsidRPr="00D81A9D">
        <w:rPr>
          <w:rFonts w:ascii="Times New Roman" w:hAnsi="Times New Roman" w:cs="Times New Roman"/>
          <w:sz w:val="24"/>
          <w:szCs w:val="24"/>
        </w:rPr>
        <w:t xml:space="preserve"> to protect </w:t>
      </w:r>
      <w:r w:rsidR="004E1A1F" w:rsidRPr="00D81A9D">
        <w:rPr>
          <w:rFonts w:ascii="Times New Roman" w:hAnsi="Times New Roman" w:cs="Times New Roman"/>
          <w:sz w:val="24"/>
          <w:szCs w:val="24"/>
        </w:rPr>
        <w:t xml:space="preserve">your </w:t>
      </w:r>
      <w:r w:rsidR="00F12686" w:rsidRPr="00D81A9D">
        <w:rPr>
          <w:rFonts w:ascii="Times New Roman" w:hAnsi="Times New Roman" w:cs="Times New Roman"/>
          <w:sz w:val="24"/>
          <w:szCs w:val="24"/>
        </w:rPr>
        <w:t>confidentiality to the fullest extent permitted by law</w:t>
      </w:r>
      <w:r w:rsidR="00E8618B" w:rsidRPr="00D81A9D">
        <w:rPr>
          <w:rFonts w:ascii="Times New Roman" w:hAnsi="Times New Roman" w:cs="Times New Roman"/>
          <w:sz w:val="24"/>
          <w:szCs w:val="24"/>
        </w:rPr>
        <w:t xml:space="preserve">. </w:t>
      </w:r>
      <w:r w:rsidR="00A767AE" w:rsidRPr="00D81A9D">
        <w:rPr>
          <w:rFonts w:ascii="Times New Roman" w:hAnsi="Times New Roman" w:cs="Times New Roman"/>
          <w:sz w:val="24"/>
          <w:szCs w:val="24"/>
        </w:rPr>
        <w:t xml:space="preserve">The notice details patient rights and our duties regarding their PHI. </w:t>
      </w:r>
      <w:r w:rsidR="00717315" w:rsidRPr="00D81A9D">
        <w:rPr>
          <w:rFonts w:ascii="Times New Roman" w:hAnsi="Times New Roman" w:cs="Times New Roman"/>
          <w:sz w:val="24"/>
          <w:szCs w:val="24"/>
        </w:rPr>
        <w:t xml:space="preserve">This notice describes how a patient’s PHI maybe </w:t>
      </w:r>
      <w:r w:rsidR="005609DE" w:rsidRPr="00D81A9D">
        <w:rPr>
          <w:rFonts w:ascii="Times New Roman" w:hAnsi="Times New Roman" w:cs="Times New Roman"/>
          <w:sz w:val="24"/>
          <w:szCs w:val="24"/>
        </w:rPr>
        <w:t>use</w:t>
      </w:r>
      <w:r w:rsidR="00717315" w:rsidRPr="00D81A9D">
        <w:rPr>
          <w:rFonts w:ascii="Times New Roman" w:hAnsi="Times New Roman" w:cs="Times New Roman"/>
          <w:sz w:val="24"/>
          <w:szCs w:val="24"/>
        </w:rPr>
        <w:t xml:space="preserve"> or disclosed to carry out treatment, payment, or healthcare operations and for other purposes that are permitted or required by law. </w:t>
      </w:r>
      <w:r w:rsidR="00D045F3" w:rsidRPr="00D81A9D">
        <w:rPr>
          <w:rFonts w:ascii="Times New Roman" w:hAnsi="Times New Roman" w:cs="Times New Roman"/>
          <w:sz w:val="24"/>
          <w:szCs w:val="24"/>
        </w:rPr>
        <w:t xml:space="preserve">The </w:t>
      </w:r>
      <w:r w:rsidR="009700A6" w:rsidRPr="00D81A9D">
        <w:rPr>
          <w:rFonts w:ascii="Times New Roman" w:hAnsi="Times New Roman" w:cs="Times New Roman"/>
          <w:sz w:val="24"/>
          <w:szCs w:val="24"/>
        </w:rPr>
        <w:t xml:space="preserve">PHI </w:t>
      </w:r>
      <w:r w:rsidR="00D045F3" w:rsidRPr="00D81A9D">
        <w:rPr>
          <w:rFonts w:ascii="Times New Roman" w:hAnsi="Times New Roman" w:cs="Times New Roman"/>
          <w:sz w:val="24"/>
          <w:szCs w:val="24"/>
        </w:rPr>
        <w:t>can be provided to us via our intake forms or other forms, by phone, fax, email, or other means.</w:t>
      </w:r>
    </w:p>
    <w:p w14:paraId="4DFF77F5" w14:textId="47A118CC" w:rsidR="007A4BD1" w:rsidRPr="00D81A9D" w:rsidRDefault="0083759F" w:rsidP="007A4B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Your health </w:t>
      </w:r>
      <w:r w:rsidR="00426C0E"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information </w:t>
      </w:r>
      <w:r w:rsidRPr="00D81A9D">
        <w:rPr>
          <w:rFonts w:ascii="Times New Roman" w:hAnsi="Times New Roman" w:cs="Times New Roman"/>
          <w:b/>
          <w:bCs/>
          <w:sz w:val="24"/>
          <w:szCs w:val="24"/>
        </w:rPr>
        <w:t>that is collected can be use</w:t>
      </w:r>
      <w:r w:rsidR="00A24268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00392F"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 for the following:</w:t>
      </w:r>
    </w:p>
    <w:p w14:paraId="770F8562" w14:textId="3C00E3B7" w:rsidR="007A4BD1" w:rsidRPr="00D81A9D" w:rsidRDefault="007A4BD1" w:rsidP="007A4BD1">
      <w:p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D95406" w:rsidRPr="00D81A9D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D81A9D">
        <w:rPr>
          <w:rFonts w:ascii="Times New Roman" w:hAnsi="Times New Roman" w:cs="Times New Roman"/>
          <w:b/>
          <w:bCs/>
          <w:sz w:val="24"/>
          <w:szCs w:val="24"/>
        </w:rPr>
        <w:t>reatment</w:t>
      </w:r>
      <w:r w:rsidR="00D95406"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 purposes</w:t>
      </w:r>
      <w:r w:rsidRPr="00D81A9D">
        <w:rPr>
          <w:rFonts w:ascii="Times New Roman" w:hAnsi="Times New Roman" w:cs="Times New Roman"/>
          <w:sz w:val="24"/>
          <w:szCs w:val="24"/>
        </w:rPr>
        <w:t xml:space="preserve">. We can use your health information and share it with other professionals who are treating you. </w:t>
      </w:r>
      <w:r w:rsidR="006F7ED1" w:rsidRPr="00D81A9D">
        <w:rPr>
          <w:rFonts w:ascii="Times New Roman" w:hAnsi="Times New Roman" w:cs="Times New Roman"/>
          <w:sz w:val="24"/>
          <w:szCs w:val="24"/>
        </w:rPr>
        <w:t>These professionals</w:t>
      </w:r>
      <w:r w:rsidR="00717352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C44F79" w:rsidRPr="00D81A9D">
        <w:rPr>
          <w:rFonts w:ascii="Times New Roman" w:hAnsi="Times New Roman" w:cs="Times New Roman"/>
          <w:sz w:val="24"/>
          <w:szCs w:val="24"/>
        </w:rPr>
        <w:t xml:space="preserve">include but </w:t>
      </w:r>
      <w:r w:rsidR="00A24268">
        <w:rPr>
          <w:rFonts w:ascii="Times New Roman" w:hAnsi="Times New Roman" w:cs="Times New Roman"/>
          <w:sz w:val="24"/>
          <w:szCs w:val="24"/>
        </w:rPr>
        <w:t xml:space="preserve">are </w:t>
      </w:r>
      <w:r w:rsidR="00C44F79" w:rsidRPr="00D81A9D">
        <w:rPr>
          <w:rFonts w:ascii="Times New Roman" w:hAnsi="Times New Roman" w:cs="Times New Roman"/>
          <w:sz w:val="24"/>
          <w:szCs w:val="24"/>
        </w:rPr>
        <w:t>not limited to, primary care provider</w:t>
      </w:r>
      <w:r w:rsidR="00A24268">
        <w:rPr>
          <w:rFonts w:ascii="Times New Roman" w:hAnsi="Times New Roman" w:cs="Times New Roman"/>
          <w:sz w:val="24"/>
          <w:szCs w:val="24"/>
        </w:rPr>
        <w:t>s</w:t>
      </w:r>
      <w:r w:rsidR="00C44F79" w:rsidRPr="00D81A9D">
        <w:rPr>
          <w:rFonts w:ascii="Times New Roman" w:hAnsi="Times New Roman" w:cs="Times New Roman"/>
          <w:sz w:val="24"/>
          <w:szCs w:val="24"/>
        </w:rPr>
        <w:t xml:space="preserve"> (PCP), therapist</w:t>
      </w:r>
      <w:r w:rsidR="00A24268">
        <w:rPr>
          <w:rFonts w:ascii="Times New Roman" w:hAnsi="Times New Roman" w:cs="Times New Roman"/>
          <w:sz w:val="24"/>
          <w:szCs w:val="24"/>
        </w:rPr>
        <w:t>s</w:t>
      </w:r>
      <w:r w:rsidR="00C44F79" w:rsidRPr="00D81A9D">
        <w:rPr>
          <w:rFonts w:ascii="Times New Roman" w:hAnsi="Times New Roman" w:cs="Times New Roman"/>
          <w:sz w:val="24"/>
          <w:szCs w:val="24"/>
        </w:rPr>
        <w:t xml:space="preserve">, </w:t>
      </w:r>
      <w:r w:rsidR="00C17F52" w:rsidRPr="00D81A9D">
        <w:rPr>
          <w:rFonts w:ascii="Times New Roman" w:hAnsi="Times New Roman" w:cs="Times New Roman"/>
          <w:sz w:val="24"/>
          <w:szCs w:val="24"/>
        </w:rPr>
        <w:t>case management</w:t>
      </w:r>
      <w:r w:rsidR="00A24268">
        <w:rPr>
          <w:rFonts w:ascii="Times New Roman" w:hAnsi="Times New Roman" w:cs="Times New Roman"/>
          <w:sz w:val="24"/>
          <w:szCs w:val="24"/>
        </w:rPr>
        <w:t>,</w:t>
      </w:r>
      <w:r w:rsidR="00C17F52" w:rsidRPr="00D81A9D">
        <w:rPr>
          <w:rFonts w:ascii="Times New Roman" w:hAnsi="Times New Roman" w:cs="Times New Roman"/>
          <w:sz w:val="24"/>
          <w:szCs w:val="24"/>
        </w:rPr>
        <w:t xml:space="preserve"> or other </w:t>
      </w:r>
      <w:r w:rsidR="001B7771" w:rsidRPr="00D81A9D">
        <w:rPr>
          <w:rFonts w:ascii="Times New Roman" w:hAnsi="Times New Roman" w:cs="Times New Roman"/>
          <w:sz w:val="24"/>
          <w:szCs w:val="24"/>
        </w:rPr>
        <w:t xml:space="preserve">healthcare specialists. </w:t>
      </w:r>
    </w:p>
    <w:p w14:paraId="53D140E4" w14:textId="783BDD50" w:rsidR="00B429A5" w:rsidRPr="00D81A9D" w:rsidRDefault="007A4BD1" w:rsidP="007A4BD1">
      <w:p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b/>
          <w:bCs/>
          <w:sz w:val="24"/>
          <w:szCs w:val="24"/>
        </w:rPr>
        <w:t>For Payment</w:t>
      </w:r>
      <w:r w:rsidR="00BC2345"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 purposes</w:t>
      </w:r>
      <w:r w:rsidRPr="00D81A9D">
        <w:rPr>
          <w:rFonts w:ascii="Times New Roman" w:hAnsi="Times New Roman" w:cs="Times New Roman"/>
          <w:sz w:val="24"/>
          <w:szCs w:val="24"/>
        </w:rPr>
        <w:t>.</w:t>
      </w:r>
      <w:r w:rsidR="006F3E0D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EF3D71" w:rsidRPr="00D81A9D">
        <w:rPr>
          <w:rFonts w:ascii="Times New Roman" w:hAnsi="Times New Roman" w:cs="Times New Roman"/>
          <w:sz w:val="24"/>
          <w:szCs w:val="24"/>
        </w:rPr>
        <w:t>HPI may be given to i</w:t>
      </w:r>
      <w:r w:rsidR="00E65C67" w:rsidRPr="00D81A9D">
        <w:rPr>
          <w:rFonts w:ascii="Times New Roman" w:hAnsi="Times New Roman" w:cs="Times New Roman"/>
          <w:sz w:val="24"/>
          <w:szCs w:val="24"/>
        </w:rPr>
        <w:t xml:space="preserve">nsurance companies and other third-party payers regarding services </w:t>
      </w:r>
      <w:r w:rsidR="00755FA0" w:rsidRPr="00D81A9D">
        <w:rPr>
          <w:rFonts w:ascii="Times New Roman" w:hAnsi="Times New Roman" w:cs="Times New Roman"/>
          <w:sz w:val="24"/>
          <w:szCs w:val="24"/>
        </w:rPr>
        <w:t xml:space="preserve">provided to the patient. </w:t>
      </w:r>
      <w:r w:rsidR="00E65C67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755FA0" w:rsidRPr="00D81A9D">
        <w:rPr>
          <w:rFonts w:ascii="Times New Roman" w:hAnsi="Times New Roman" w:cs="Times New Roman"/>
          <w:sz w:val="24"/>
          <w:szCs w:val="24"/>
        </w:rPr>
        <w:t>Y</w:t>
      </w:r>
      <w:r w:rsidR="00654C9D" w:rsidRPr="00D81A9D">
        <w:rPr>
          <w:rFonts w:ascii="Times New Roman" w:hAnsi="Times New Roman" w:cs="Times New Roman"/>
          <w:sz w:val="24"/>
          <w:szCs w:val="24"/>
        </w:rPr>
        <w:t>ou</w:t>
      </w:r>
      <w:r w:rsidR="00A57926" w:rsidRPr="00D81A9D">
        <w:rPr>
          <w:rFonts w:ascii="Times New Roman" w:hAnsi="Times New Roman" w:cs="Times New Roman"/>
          <w:sz w:val="24"/>
          <w:szCs w:val="24"/>
        </w:rPr>
        <w:t>r</w:t>
      </w:r>
      <w:r w:rsidR="00654C9D" w:rsidRPr="00D81A9D">
        <w:rPr>
          <w:rFonts w:ascii="Times New Roman" w:hAnsi="Times New Roman" w:cs="Times New Roman"/>
          <w:sz w:val="24"/>
          <w:szCs w:val="24"/>
        </w:rPr>
        <w:t xml:space="preserve"> information can </w:t>
      </w:r>
      <w:r w:rsidR="00AD52A0" w:rsidRPr="00D81A9D">
        <w:rPr>
          <w:rFonts w:ascii="Times New Roman" w:hAnsi="Times New Roman" w:cs="Times New Roman"/>
          <w:sz w:val="24"/>
          <w:szCs w:val="24"/>
        </w:rPr>
        <w:t>b</w:t>
      </w:r>
      <w:r w:rsidR="00654C9D" w:rsidRPr="00D81A9D">
        <w:rPr>
          <w:rFonts w:ascii="Times New Roman" w:hAnsi="Times New Roman" w:cs="Times New Roman"/>
          <w:sz w:val="24"/>
          <w:szCs w:val="24"/>
        </w:rPr>
        <w:t>e share</w:t>
      </w:r>
      <w:r w:rsidR="00681060">
        <w:rPr>
          <w:rFonts w:ascii="Times New Roman" w:hAnsi="Times New Roman" w:cs="Times New Roman"/>
          <w:sz w:val="24"/>
          <w:szCs w:val="24"/>
        </w:rPr>
        <w:t>d</w:t>
      </w:r>
      <w:r w:rsidR="00654C9D" w:rsidRPr="00D81A9D">
        <w:rPr>
          <w:rFonts w:ascii="Times New Roman" w:hAnsi="Times New Roman" w:cs="Times New Roman"/>
          <w:sz w:val="24"/>
          <w:szCs w:val="24"/>
        </w:rPr>
        <w:t xml:space="preserve"> or use</w:t>
      </w:r>
      <w:r w:rsidR="00681060">
        <w:rPr>
          <w:rFonts w:ascii="Times New Roman" w:hAnsi="Times New Roman" w:cs="Times New Roman"/>
          <w:sz w:val="24"/>
          <w:szCs w:val="24"/>
        </w:rPr>
        <w:t>d</w:t>
      </w:r>
      <w:r w:rsidR="00654C9D" w:rsidRPr="00D81A9D">
        <w:rPr>
          <w:rFonts w:ascii="Times New Roman" w:hAnsi="Times New Roman" w:cs="Times New Roman"/>
          <w:sz w:val="24"/>
          <w:szCs w:val="24"/>
        </w:rPr>
        <w:t xml:space="preserve"> when d</w:t>
      </w:r>
      <w:r w:rsidR="00BC2345" w:rsidRPr="00D81A9D">
        <w:rPr>
          <w:rFonts w:ascii="Times New Roman" w:hAnsi="Times New Roman" w:cs="Times New Roman"/>
          <w:sz w:val="24"/>
          <w:szCs w:val="24"/>
        </w:rPr>
        <w:t>etermining your eligibility for our services</w:t>
      </w:r>
      <w:r w:rsidR="00F4358A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9153CA" w:rsidRPr="00D81A9D">
        <w:rPr>
          <w:rFonts w:ascii="Times New Roman" w:hAnsi="Times New Roman" w:cs="Times New Roman"/>
          <w:sz w:val="24"/>
          <w:szCs w:val="24"/>
        </w:rPr>
        <w:t xml:space="preserve">and </w:t>
      </w:r>
      <w:r w:rsidRPr="00D81A9D">
        <w:rPr>
          <w:rFonts w:ascii="Times New Roman" w:hAnsi="Times New Roman" w:cs="Times New Roman"/>
          <w:sz w:val="24"/>
          <w:szCs w:val="24"/>
        </w:rPr>
        <w:t xml:space="preserve">reimbursement for the services </w:t>
      </w:r>
      <w:r w:rsidR="00E24576" w:rsidRPr="00D81A9D">
        <w:rPr>
          <w:rFonts w:ascii="Times New Roman" w:hAnsi="Times New Roman" w:cs="Times New Roman"/>
          <w:sz w:val="24"/>
          <w:szCs w:val="24"/>
        </w:rPr>
        <w:t xml:space="preserve">that </w:t>
      </w:r>
      <w:r w:rsidR="00A57926" w:rsidRPr="00D81A9D">
        <w:rPr>
          <w:rFonts w:ascii="Times New Roman" w:hAnsi="Times New Roman" w:cs="Times New Roman"/>
          <w:sz w:val="24"/>
          <w:szCs w:val="24"/>
        </w:rPr>
        <w:t>w</w:t>
      </w:r>
      <w:r w:rsidR="00681060">
        <w:rPr>
          <w:rFonts w:ascii="Times New Roman" w:hAnsi="Times New Roman" w:cs="Times New Roman"/>
          <w:sz w:val="24"/>
          <w:szCs w:val="24"/>
        </w:rPr>
        <w:t>ere</w:t>
      </w:r>
      <w:r w:rsidRPr="00D81A9D">
        <w:rPr>
          <w:rFonts w:ascii="Times New Roman" w:hAnsi="Times New Roman" w:cs="Times New Roman"/>
          <w:sz w:val="24"/>
          <w:szCs w:val="24"/>
        </w:rPr>
        <w:t xml:space="preserve"> provide</w:t>
      </w:r>
      <w:r w:rsidR="00A57926" w:rsidRPr="00D81A9D">
        <w:rPr>
          <w:rFonts w:ascii="Times New Roman" w:hAnsi="Times New Roman" w:cs="Times New Roman"/>
          <w:sz w:val="24"/>
          <w:szCs w:val="24"/>
        </w:rPr>
        <w:t>d by the clinic</w:t>
      </w:r>
      <w:r w:rsidRPr="00D81A9D">
        <w:rPr>
          <w:rFonts w:ascii="Times New Roman" w:hAnsi="Times New Roman" w:cs="Times New Roman"/>
          <w:sz w:val="24"/>
          <w:szCs w:val="24"/>
        </w:rPr>
        <w:t xml:space="preserve"> to you.</w:t>
      </w:r>
      <w:r w:rsidR="006F3E0D" w:rsidRPr="00D81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848B4A" w14:textId="25611467" w:rsidR="00865734" w:rsidRPr="00D81A9D" w:rsidRDefault="00B429A5" w:rsidP="007A4BD1">
      <w:p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b/>
          <w:bCs/>
          <w:sz w:val="24"/>
          <w:szCs w:val="24"/>
        </w:rPr>
        <w:t>Other</w:t>
      </w:r>
      <w:r w:rsidR="00E21796"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 h</w:t>
      </w:r>
      <w:r w:rsidR="007A4BD1"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ealth </w:t>
      </w:r>
      <w:r w:rsidR="00E21796" w:rsidRPr="00D81A9D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7A4BD1"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are </w:t>
      </w:r>
      <w:r w:rsidR="00E21796" w:rsidRPr="00D81A9D">
        <w:rPr>
          <w:rFonts w:ascii="Times New Roman" w:hAnsi="Times New Roman" w:cs="Times New Roman"/>
          <w:b/>
          <w:bCs/>
          <w:sz w:val="24"/>
          <w:szCs w:val="24"/>
        </w:rPr>
        <w:t>purposes: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 We can</w:t>
      </w:r>
      <w:r w:rsidR="00830872" w:rsidRPr="00D81A9D">
        <w:rPr>
          <w:rFonts w:ascii="Times New Roman" w:hAnsi="Times New Roman" w:cs="Times New Roman"/>
          <w:sz w:val="24"/>
          <w:szCs w:val="24"/>
        </w:rPr>
        <w:t xml:space="preserve"> also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use and share your health information </w:t>
      </w:r>
      <w:r w:rsidR="0089675B" w:rsidRPr="00D81A9D">
        <w:rPr>
          <w:rFonts w:ascii="Times New Roman" w:hAnsi="Times New Roman" w:cs="Times New Roman"/>
          <w:sz w:val="24"/>
          <w:szCs w:val="24"/>
        </w:rPr>
        <w:t>for practice impro</w:t>
      </w:r>
      <w:r w:rsidR="0048572D" w:rsidRPr="00D81A9D">
        <w:rPr>
          <w:rFonts w:ascii="Times New Roman" w:hAnsi="Times New Roman" w:cs="Times New Roman"/>
          <w:sz w:val="24"/>
          <w:szCs w:val="24"/>
        </w:rPr>
        <w:t>vement purposes</w:t>
      </w:r>
      <w:r w:rsidR="00851249" w:rsidRPr="00D81A9D">
        <w:rPr>
          <w:rFonts w:ascii="Times New Roman" w:hAnsi="Times New Roman" w:cs="Times New Roman"/>
          <w:sz w:val="24"/>
          <w:szCs w:val="24"/>
        </w:rPr>
        <w:t xml:space="preserve"> (inspections, accreditations, and audits of our facilit</w:t>
      </w:r>
      <w:r w:rsidR="00AA10BF">
        <w:rPr>
          <w:rFonts w:ascii="Times New Roman" w:hAnsi="Times New Roman" w:cs="Times New Roman"/>
          <w:sz w:val="24"/>
          <w:szCs w:val="24"/>
        </w:rPr>
        <w:t>y</w:t>
      </w:r>
      <w:r w:rsidR="00851249" w:rsidRPr="00D81A9D">
        <w:rPr>
          <w:rFonts w:ascii="Times New Roman" w:hAnsi="Times New Roman" w:cs="Times New Roman"/>
          <w:sz w:val="24"/>
          <w:szCs w:val="24"/>
        </w:rPr>
        <w:t xml:space="preserve"> and services)</w:t>
      </w:r>
      <w:r w:rsidR="0048572D" w:rsidRPr="00D81A9D">
        <w:rPr>
          <w:rFonts w:ascii="Times New Roman" w:hAnsi="Times New Roman" w:cs="Times New Roman"/>
          <w:sz w:val="24"/>
          <w:szCs w:val="24"/>
        </w:rPr>
        <w:t xml:space="preserve">, </w:t>
      </w:r>
      <w:r w:rsidR="008716C7" w:rsidRPr="00D81A9D">
        <w:rPr>
          <w:rFonts w:ascii="Times New Roman" w:hAnsi="Times New Roman" w:cs="Times New Roman"/>
          <w:sz w:val="24"/>
          <w:szCs w:val="24"/>
        </w:rPr>
        <w:t xml:space="preserve">or when required by law to do so. </w:t>
      </w:r>
    </w:p>
    <w:p w14:paraId="6BEC6BD4" w14:textId="4402DB30" w:rsidR="00E43AA5" w:rsidRPr="00D81A9D" w:rsidRDefault="00865734" w:rsidP="00865734">
      <w:p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Some examples </w:t>
      </w:r>
      <w:r w:rsidR="00374E90" w:rsidRPr="00D81A9D">
        <w:rPr>
          <w:rFonts w:ascii="Times New Roman" w:hAnsi="Times New Roman" w:cs="Times New Roman"/>
          <w:sz w:val="24"/>
          <w:szCs w:val="24"/>
        </w:rPr>
        <w:t>in which information can be use</w:t>
      </w:r>
      <w:r w:rsidR="00CD3C3A">
        <w:rPr>
          <w:rFonts w:ascii="Times New Roman" w:hAnsi="Times New Roman" w:cs="Times New Roman"/>
          <w:sz w:val="24"/>
          <w:szCs w:val="24"/>
        </w:rPr>
        <w:t>d</w:t>
      </w:r>
      <w:r w:rsidR="00374E90" w:rsidRPr="00D81A9D">
        <w:rPr>
          <w:rFonts w:ascii="Times New Roman" w:hAnsi="Times New Roman" w:cs="Times New Roman"/>
          <w:sz w:val="24"/>
          <w:szCs w:val="24"/>
        </w:rPr>
        <w:t xml:space="preserve"> or shared </w:t>
      </w:r>
      <w:r w:rsidR="00A858B5" w:rsidRPr="00D81A9D">
        <w:rPr>
          <w:rFonts w:ascii="Times New Roman" w:hAnsi="Times New Roman" w:cs="Times New Roman"/>
          <w:sz w:val="24"/>
          <w:szCs w:val="24"/>
        </w:rPr>
        <w:t>include.</w:t>
      </w:r>
      <w:r w:rsidR="00AB3883" w:rsidRPr="00D81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1A5148" w14:textId="41F7608A" w:rsidR="002D7227" w:rsidRPr="00D81A9D" w:rsidRDefault="00E43AA5" w:rsidP="00346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lastRenderedPageBreak/>
        <w:t xml:space="preserve">For public health purposes such as </w:t>
      </w:r>
      <w:r w:rsidR="00184D12">
        <w:rPr>
          <w:rFonts w:ascii="Times New Roman" w:hAnsi="Times New Roman" w:cs="Times New Roman"/>
          <w:sz w:val="24"/>
          <w:szCs w:val="24"/>
        </w:rPr>
        <w:t xml:space="preserve">the </w:t>
      </w:r>
      <w:r w:rsidR="0012655B" w:rsidRPr="00D81A9D">
        <w:rPr>
          <w:rFonts w:ascii="Times New Roman" w:hAnsi="Times New Roman" w:cs="Times New Roman"/>
          <w:sz w:val="24"/>
          <w:szCs w:val="24"/>
        </w:rPr>
        <w:t>Duty to Warn and Protect</w:t>
      </w:r>
      <w:r w:rsidR="00AA10BF">
        <w:rPr>
          <w:rFonts w:ascii="Times New Roman" w:hAnsi="Times New Roman" w:cs="Times New Roman"/>
          <w:sz w:val="24"/>
          <w:szCs w:val="24"/>
        </w:rPr>
        <w:t xml:space="preserve">. </w:t>
      </w:r>
      <w:r w:rsidR="00BA6D0C" w:rsidRPr="00D81A9D">
        <w:rPr>
          <w:rFonts w:ascii="Times New Roman" w:hAnsi="Times New Roman" w:cs="Times New Roman"/>
          <w:sz w:val="24"/>
          <w:szCs w:val="24"/>
        </w:rPr>
        <w:t>If</w:t>
      </w:r>
      <w:r w:rsidR="00C80051" w:rsidRPr="00D81A9D">
        <w:rPr>
          <w:rFonts w:ascii="Times New Roman" w:hAnsi="Times New Roman" w:cs="Times New Roman"/>
          <w:sz w:val="24"/>
          <w:szCs w:val="24"/>
        </w:rPr>
        <w:t xml:space="preserve"> you disclose a plan or threat to harm other</w:t>
      </w:r>
      <w:r w:rsidR="001352F8" w:rsidRPr="00D81A9D">
        <w:rPr>
          <w:rFonts w:ascii="Times New Roman" w:hAnsi="Times New Roman" w:cs="Times New Roman"/>
          <w:sz w:val="24"/>
          <w:szCs w:val="24"/>
        </w:rPr>
        <w:t>s</w:t>
      </w:r>
      <w:r w:rsidR="00AA10BF">
        <w:rPr>
          <w:rFonts w:ascii="Times New Roman" w:hAnsi="Times New Roman" w:cs="Times New Roman"/>
          <w:sz w:val="24"/>
          <w:szCs w:val="24"/>
        </w:rPr>
        <w:t xml:space="preserve">, </w:t>
      </w:r>
      <w:r w:rsidR="00F15E04" w:rsidRPr="00D81A9D">
        <w:rPr>
          <w:rFonts w:ascii="Times New Roman" w:hAnsi="Times New Roman" w:cs="Times New Roman"/>
          <w:sz w:val="24"/>
          <w:szCs w:val="24"/>
        </w:rPr>
        <w:t xml:space="preserve">the provider has a duty to attempt to warn the </w:t>
      </w:r>
      <w:r w:rsidR="00BA6D0C" w:rsidRPr="00D81A9D">
        <w:rPr>
          <w:rFonts w:ascii="Times New Roman" w:hAnsi="Times New Roman" w:cs="Times New Roman"/>
          <w:sz w:val="24"/>
          <w:szCs w:val="24"/>
        </w:rPr>
        <w:t xml:space="preserve">potential victim and notify </w:t>
      </w:r>
      <w:r w:rsidR="00184D12">
        <w:rPr>
          <w:rFonts w:ascii="Times New Roman" w:hAnsi="Times New Roman" w:cs="Times New Roman"/>
          <w:sz w:val="24"/>
          <w:szCs w:val="24"/>
        </w:rPr>
        <w:t xml:space="preserve">the </w:t>
      </w:r>
      <w:r w:rsidR="00BA6D0C" w:rsidRPr="00D81A9D">
        <w:rPr>
          <w:rFonts w:ascii="Times New Roman" w:hAnsi="Times New Roman" w:cs="Times New Roman"/>
          <w:sz w:val="24"/>
          <w:szCs w:val="24"/>
        </w:rPr>
        <w:t>legal authority.</w:t>
      </w:r>
      <w:r w:rsidR="007537AA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7E042F">
        <w:rPr>
          <w:rFonts w:ascii="Times New Roman" w:hAnsi="Times New Roman" w:cs="Times New Roman"/>
          <w:sz w:val="24"/>
          <w:szCs w:val="24"/>
        </w:rPr>
        <w:t>For o</w:t>
      </w:r>
      <w:r w:rsidR="007537AA" w:rsidRPr="00D81A9D">
        <w:rPr>
          <w:rFonts w:ascii="Times New Roman" w:hAnsi="Times New Roman" w:cs="Times New Roman"/>
          <w:sz w:val="24"/>
          <w:szCs w:val="24"/>
        </w:rPr>
        <w:t xml:space="preserve">ther </w:t>
      </w:r>
      <w:r w:rsidR="002A3054" w:rsidRPr="00D81A9D">
        <w:rPr>
          <w:rFonts w:ascii="Times New Roman" w:hAnsi="Times New Roman" w:cs="Times New Roman"/>
          <w:sz w:val="24"/>
          <w:szCs w:val="24"/>
        </w:rPr>
        <w:t xml:space="preserve">public health </w:t>
      </w:r>
      <w:proofErr w:type="gramStart"/>
      <w:r w:rsidR="002A3054" w:rsidRPr="00D81A9D">
        <w:rPr>
          <w:rFonts w:ascii="Times New Roman" w:hAnsi="Times New Roman" w:cs="Times New Roman"/>
          <w:sz w:val="24"/>
          <w:szCs w:val="24"/>
        </w:rPr>
        <w:t>purpose</w:t>
      </w:r>
      <w:r w:rsidR="00594E03">
        <w:rPr>
          <w:rFonts w:ascii="Times New Roman" w:hAnsi="Times New Roman" w:cs="Times New Roman"/>
          <w:sz w:val="24"/>
          <w:szCs w:val="24"/>
        </w:rPr>
        <w:t>s</w:t>
      </w:r>
      <w:r w:rsidR="00B95AD5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="00B95AD5">
        <w:rPr>
          <w:rFonts w:ascii="Times New Roman" w:hAnsi="Times New Roman" w:cs="Times New Roman"/>
          <w:sz w:val="24"/>
          <w:szCs w:val="24"/>
        </w:rPr>
        <w:t xml:space="preserve"> </w:t>
      </w:r>
      <w:r w:rsidR="00594E03">
        <w:rPr>
          <w:rFonts w:ascii="Times New Roman" w:hAnsi="Times New Roman" w:cs="Times New Roman"/>
          <w:sz w:val="24"/>
          <w:szCs w:val="24"/>
        </w:rPr>
        <w:t>the provider</w:t>
      </w:r>
      <w:r w:rsidR="007537AA" w:rsidRPr="00D81A9D">
        <w:rPr>
          <w:rFonts w:ascii="Times New Roman" w:hAnsi="Times New Roman" w:cs="Times New Roman"/>
          <w:sz w:val="24"/>
          <w:szCs w:val="24"/>
        </w:rPr>
        <w:t xml:space="preserve"> can </w:t>
      </w:r>
      <w:r w:rsidR="002A3054" w:rsidRPr="00D81A9D">
        <w:rPr>
          <w:rFonts w:ascii="Times New Roman" w:hAnsi="Times New Roman" w:cs="Times New Roman"/>
          <w:sz w:val="24"/>
          <w:szCs w:val="24"/>
        </w:rPr>
        <w:t>notify a person who may have been exposed to a disease or may be at risk of contracting or spreading a disease or condition</w:t>
      </w:r>
      <w:r w:rsidR="00840FB2" w:rsidRPr="00D81A9D">
        <w:rPr>
          <w:rFonts w:ascii="Times New Roman" w:hAnsi="Times New Roman" w:cs="Times New Roman"/>
          <w:sz w:val="24"/>
          <w:szCs w:val="24"/>
        </w:rPr>
        <w:t>.</w:t>
      </w:r>
    </w:p>
    <w:p w14:paraId="60FBE4B8" w14:textId="043CD948" w:rsidR="00BA6D0C" w:rsidRPr="00D81A9D" w:rsidRDefault="009429EF" w:rsidP="00346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>Legal authorit</w:t>
      </w:r>
      <w:r w:rsidR="007E042F">
        <w:rPr>
          <w:rFonts w:ascii="Times New Roman" w:hAnsi="Times New Roman" w:cs="Times New Roman"/>
          <w:sz w:val="24"/>
          <w:szCs w:val="24"/>
        </w:rPr>
        <w:t>ies</w:t>
      </w:r>
      <w:r w:rsidRPr="00D81A9D">
        <w:rPr>
          <w:rFonts w:ascii="Times New Roman" w:hAnsi="Times New Roman" w:cs="Times New Roman"/>
          <w:sz w:val="24"/>
          <w:szCs w:val="24"/>
        </w:rPr>
        <w:t xml:space="preserve"> may also be </w:t>
      </w:r>
      <w:r w:rsidR="000473D4" w:rsidRPr="00D81A9D">
        <w:rPr>
          <w:rFonts w:ascii="Times New Roman" w:hAnsi="Times New Roman" w:cs="Times New Roman"/>
          <w:sz w:val="24"/>
          <w:szCs w:val="24"/>
        </w:rPr>
        <w:t>notified</w:t>
      </w:r>
      <w:r w:rsidR="00DF712E" w:rsidRPr="00D81A9D">
        <w:rPr>
          <w:rFonts w:ascii="Times New Roman" w:hAnsi="Times New Roman" w:cs="Times New Roman"/>
          <w:sz w:val="24"/>
          <w:szCs w:val="24"/>
        </w:rPr>
        <w:t xml:space="preserve"> to prevent a serious threat to </w:t>
      </w:r>
      <w:r w:rsidR="00AA10BF">
        <w:rPr>
          <w:rFonts w:ascii="Times New Roman" w:hAnsi="Times New Roman" w:cs="Times New Roman"/>
          <w:sz w:val="24"/>
          <w:szCs w:val="24"/>
        </w:rPr>
        <w:t xml:space="preserve">one’s </w:t>
      </w:r>
      <w:r w:rsidR="00DF712E" w:rsidRPr="00D81A9D">
        <w:rPr>
          <w:rFonts w:ascii="Times New Roman" w:hAnsi="Times New Roman" w:cs="Times New Roman"/>
          <w:sz w:val="24"/>
          <w:szCs w:val="24"/>
        </w:rPr>
        <w:t>health or safety</w:t>
      </w:r>
      <w:r w:rsidR="0094186C" w:rsidRPr="00D81A9D">
        <w:rPr>
          <w:rFonts w:ascii="Times New Roman" w:hAnsi="Times New Roman" w:cs="Times New Roman"/>
          <w:sz w:val="24"/>
          <w:szCs w:val="24"/>
        </w:rPr>
        <w:t>. An example of this is</w:t>
      </w:r>
      <w:r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BF10DF" w:rsidRPr="00D81A9D">
        <w:rPr>
          <w:rFonts w:ascii="Times New Roman" w:hAnsi="Times New Roman" w:cs="Times New Roman"/>
          <w:sz w:val="24"/>
          <w:szCs w:val="24"/>
        </w:rPr>
        <w:t xml:space="preserve">if one has plans or </w:t>
      </w:r>
      <w:r w:rsidR="007E042F">
        <w:rPr>
          <w:rFonts w:ascii="Times New Roman" w:hAnsi="Times New Roman" w:cs="Times New Roman"/>
          <w:sz w:val="24"/>
          <w:szCs w:val="24"/>
        </w:rPr>
        <w:t xml:space="preserve">a </w:t>
      </w:r>
      <w:r w:rsidR="00BF10DF" w:rsidRPr="00D81A9D">
        <w:rPr>
          <w:rFonts w:ascii="Times New Roman" w:hAnsi="Times New Roman" w:cs="Times New Roman"/>
          <w:sz w:val="24"/>
          <w:szCs w:val="24"/>
        </w:rPr>
        <w:t xml:space="preserve">threat to harm </w:t>
      </w:r>
      <w:r w:rsidR="00AA10BF">
        <w:rPr>
          <w:rFonts w:ascii="Times New Roman" w:hAnsi="Times New Roman" w:cs="Times New Roman"/>
          <w:sz w:val="24"/>
          <w:szCs w:val="24"/>
        </w:rPr>
        <w:t>them</w:t>
      </w:r>
      <w:r w:rsidR="00AA10BF" w:rsidRPr="00D81A9D">
        <w:rPr>
          <w:rFonts w:ascii="Times New Roman" w:hAnsi="Times New Roman" w:cs="Times New Roman"/>
          <w:sz w:val="24"/>
          <w:szCs w:val="24"/>
        </w:rPr>
        <w:t>se</w:t>
      </w:r>
      <w:r w:rsidR="00AA10BF">
        <w:rPr>
          <w:rFonts w:ascii="Times New Roman" w:hAnsi="Times New Roman" w:cs="Times New Roman"/>
          <w:sz w:val="24"/>
          <w:szCs w:val="24"/>
        </w:rPr>
        <w:t>lves.</w:t>
      </w:r>
    </w:p>
    <w:p w14:paraId="33ACB788" w14:textId="56D3C998" w:rsidR="00865734" w:rsidRPr="00D81A9D" w:rsidRDefault="00AA10BF" w:rsidP="00346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865734" w:rsidRPr="00D81A9D">
        <w:rPr>
          <w:rFonts w:ascii="Times New Roman" w:hAnsi="Times New Roman" w:cs="Times New Roman"/>
          <w:sz w:val="24"/>
          <w:szCs w:val="24"/>
        </w:rPr>
        <w:t xml:space="preserve">Abuse of Children and Vulnerable Adults </w:t>
      </w:r>
      <w:r w:rsidR="00C85BE4" w:rsidRPr="00D81A9D">
        <w:rPr>
          <w:rFonts w:ascii="Times New Roman" w:hAnsi="Times New Roman" w:cs="Times New Roman"/>
          <w:sz w:val="24"/>
          <w:szCs w:val="24"/>
        </w:rPr>
        <w:t>is suspected</w:t>
      </w:r>
      <w:r w:rsidR="006C5105" w:rsidRPr="00D81A9D">
        <w:rPr>
          <w:rFonts w:ascii="Times New Roman" w:hAnsi="Times New Roman" w:cs="Times New Roman"/>
          <w:sz w:val="24"/>
          <w:szCs w:val="24"/>
        </w:rPr>
        <w:t xml:space="preserve"> or disclosed</w:t>
      </w:r>
      <w:r w:rsidR="00865734" w:rsidRPr="00D81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4A4370" w14:textId="77777777" w:rsidR="00346264" w:rsidRPr="00D81A9D" w:rsidRDefault="00865734" w:rsidP="00346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Parents or legal guardians of non-emancipated minor clients have the right to access the clients’ records.  </w:t>
      </w:r>
    </w:p>
    <w:p w14:paraId="412F97B5" w14:textId="3208746B" w:rsidR="00346264" w:rsidRPr="00D81A9D" w:rsidRDefault="00961BF8" w:rsidP="00346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To </w:t>
      </w:r>
      <w:r w:rsidR="00F1187D">
        <w:rPr>
          <w:rFonts w:ascii="Times New Roman" w:hAnsi="Times New Roman" w:cs="Times New Roman"/>
          <w:sz w:val="24"/>
          <w:szCs w:val="24"/>
        </w:rPr>
        <w:t>r</w:t>
      </w:r>
      <w:r w:rsidR="007A4BD1" w:rsidRPr="00D81A9D">
        <w:rPr>
          <w:rFonts w:ascii="Times New Roman" w:hAnsi="Times New Roman" w:cs="Times New Roman"/>
          <w:sz w:val="24"/>
          <w:szCs w:val="24"/>
        </w:rPr>
        <w:t>emind you of your appointment</w:t>
      </w:r>
      <w:r w:rsidR="0001754B" w:rsidRPr="00D81A9D">
        <w:rPr>
          <w:rFonts w:ascii="Times New Roman" w:hAnsi="Times New Roman" w:cs="Times New Roman"/>
          <w:sz w:val="24"/>
          <w:szCs w:val="24"/>
        </w:rPr>
        <w:t xml:space="preserve"> or services related to your care</w:t>
      </w:r>
      <w:r w:rsidR="000473D4" w:rsidRPr="00D81A9D">
        <w:rPr>
          <w:rFonts w:ascii="Times New Roman" w:hAnsi="Times New Roman" w:cs="Times New Roman"/>
          <w:sz w:val="24"/>
          <w:szCs w:val="24"/>
        </w:rPr>
        <w:t>.</w:t>
      </w:r>
    </w:p>
    <w:p w14:paraId="1344D129" w14:textId="77777777" w:rsidR="00346264" w:rsidRPr="00D81A9D" w:rsidRDefault="003A4F60" w:rsidP="00346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When required by law </w:t>
      </w:r>
      <w:r w:rsidR="00524268" w:rsidRPr="00D81A9D">
        <w:rPr>
          <w:rFonts w:ascii="Times New Roman" w:hAnsi="Times New Roman" w:cs="Times New Roman"/>
          <w:sz w:val="24"/>
          <w:szCs w:val="24"/>
        </w:rPr>
        <w:t xml:space="preserve">(federal or state law) </w:t>
      </w:r>
      <w:r w:rsidRPr="00D81A9D">
        <w:rPr>
          <w:rFonts w:ascii="Times New Roman" w:hAnsi="Times New Roman" w:cs="Times New Roman"/>
          <w:sz w:val="24"/>
          <w:szCs w:val="24"/>
        </w:rPr>
        <w:t xml:space="preserve">such as in the </w:t>
      </w:r>
      <w:r w:rsidR="00B65172" w:rsidRPr="00D81A9D">
        <w:rPr>
          <w:rFonts w:ascii="Times New Roman" w:hAnsi="Times New Roman" w:cs="Times New Roman"/>
          <w:sz w:val="24"/>
          <w:szCs w:val="24"/>
        </w:rPr>
        <w:t>case of a court order or subpoena,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lawsuits, disputes</w:t>
      </w:r>
      <w:r w:rsidR="00D50AC2" w:rsidRPr="00D81A9D">
        <w:rPr>
          <w:rFonts w:ascii="Times New Roman" w:hAnsi="Times New Roman" w:cs="Times New Roman"/>
          <w:sz w:val="24"/>
          <w:szCs w:val="24"/>
        </w:rPr>
        <w:t xml:space="preserve">, 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law enforcement, workers’ </w:t>
      </w:r>
      <w:r w:rsidR="00A62434" w:rsidRPr="00D81A9D">
        <w:rPr>
          <w:rFonts w:ascii="Times New Roman" w:hAnsi="Times New Roman" w:cs="Times New Roman"/>
          <w:sz w:val="24"/>
          <w:szCs w:val="24"/>
        </w:rPr>
        <w:t>compensation,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and othe</w:t>
      </w:r>
      <w:r w:rsidR="008D13A1" w:rsidRPr="00D81A9D">
        <w:rPr>
          <w:rFonts w:ascii="Times New Roman" w:hAnsi="Times New Roman" w:cs="Times New Roman"/>
          <w:sz w:val="24"/>
          <w:szCs w:val="24"/>
        </w:rPr>
        <w:t xml:space="preserve">rs. </w:t>
      </w:r>
    </w:p>
    <w:p w14:paraId="25F786E9" w14:textId="0F644A34" w:rsidR="007A4BD1" w:rsidRPr="00D81A9D" w:rsidRDefault="007A4BD1" w:rsidP="00346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At your request, with a </w:t>
      </w:r>
      <w:r w:rsidR="00EA2504" w:rsidRPr="00D81A9D">
        <w:rPr>
          <w:rFonts w:ascii="Times New Roman" w:hAnsi="Times New Roman" w:cs="Times New Roman"/>
          <w:sz w:val="24"/>
          <w:szCs w:val="24"/>
        </w:rPr>
        <w:t>signed c</w:t>
      </w:r>
      <w:r w:rsidRPr="00D81A9D">
        <w:rPr>
          <w:rFonts w:ascii="Times New Roman" w:hAnsi="Times New Roman" w:cs="Times New Roman"/>
          <w:sz w:val="24"/>
          <w:szCs w:val="24"/>
        </w:rPr>
        <w:t>onsent for Release of Information.</w:t>
      </w:r>
    </w:p>
    <w:p w14:paraId="28C5B3C4" w14:textId="769D72B9" w:rsidR="005B3FCE" w:rsidRPr="00D81A9D" w:rsidRDefault="007A0BD5" w:rsidP="007A4B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1A9D">
        <w:rPr>
          <w:rFonts w:ascii="Times New Roman" w:hAnsi="Times New Roman" w:cs="Times New Roman"/>
          <w:b/>
          <w:bCs/>
          <w:sz w:val="24"/>
          <w:szCs w:val="24"/>
        </w:rPr>
        <w:t xml:space="preserve">Patient’s </w:t>
      </w:r>
      <w:r w:rsidR="007A4BD1" w:rsidRPr="00D81A9D">
        <w:rPr>
          <w:rFonts w:ascii="Times New Roman" w:hAnsi="Times New Roman" w:cs="Times New Roman"/>
          <w:b/>
          <w:bCs/>
          <w:sz w:val="24"/>
          <w:szCs w:val="24"/>
        </w:rPr>
        <w:t>Rights</w:t>
      </w:r>
    </w:p>
    <w:p w14:paraId="3B28E6CE" w14:textId="33A3CD29" w:rsidR="000240D4" w:rsidRPr="00D81A9D" w:rsidRDefault="00802FE4" w:rsidP="007A4BD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>You have the r</w:t>
      </w:r>
      <w:r w:rsidR="005B3FCE" w:rsidRPr="00D81A9D">
        <w:rPr>
          <w:rFonts w:ascii="Times New Roman" w:hAnsi="Times New Roman" w:cs="Times New Roman"/>
          <w:sz w:val="24"/>
          <w:szCs w:val="24"/>
        </w:rPr>
        <w:t xml:space="preserve">ight to access </w:t>
      </w:r>
      <w:r w:rsidR="00C53EAD" w:rsidRPr="00D81A9D">
        <w:rPr>
          <w:rFonts w:ascii="Times New Roman" w:hAnsi="Times New Roman" w:cs="Times New Roman"/>
          <w:sz w:val="24"/>
          <w:szCs w:val="24"/>
        </w:rPr>
        <w:t xml:space="preserve">Protected Health </w:t>
      </w:r>
      <w:r w:rsidR="00701858">
        <w:rPr>
          <w:rFonts w:ascii="Times New Roman" w:hAnsi="Times New Roman" w:cs="Times New Roman"/>
          <w:sz w:val="24"/>
          <w:szCs w:val="24"/>
        </w:rPr>
        <w:t>I</w:t>
      </w:r>
      <w:r w:rsidR="00C53EAD" w:rsidRPr="00D81A9D">
        <w:rPr>
          <w:rFonts w:ascii="Times New Roman" w:hAnsi="Times New Roman" w:cs="Times New Roman"/>
          <w:sz w:val="24"/>
          <w:szCs w:val="24"/>
        </w:rPr>
        <w:t>nformation (</w:t>
      </w:r>
      <w:r w:rsidR="005B3FCE" w:rsidRPr="00D81A9D">
        <w:rPr>
          <w:rFonts w:ascii="Times New Roman" w:hAnsi="Times New Roman" w:cs="Times New Roman"/>
          <w:sz w:val="24"/>
          <w:szCs w:val="24"/>
        </w:rPr>
        <w:t>PHI</w:t>
      </w:r>
      <w:r w:rsidR="00C53EAD" w:rsidRPr="00D81A9D">
        <w:rPr>
          <w:rFonts w:ascii="Times New Roman" w:hAnsi="Times New Roman" w:cs="Times New Roman"/>
          <w:sz w:val="24"/>
          <w:szCs w:val="24"/>
        </w:rPr>
        <w:t>)</w:t>
      </w:r>
      <w:r w:rsidR="005B3FCE" w:rsidRPr="00D81A9D">
        <w:rPr>
          <w:rFonts w:ascii="Times New Roman" w:hAnsi="Times New Roman" w:cs="Times New Roman"/>
          <w:sz w:val="24"/>
          <w:szCs w:val="24"/>
        </w:rPr>
        <w:t xml:space="preserve">. </w:t>
      </w:r>
      <w:r w:rsidR="000440BA" w:rsidRPr="00D81A9D">
        <w:rPr>
          <w:rFonts w:ascii="Times New Roman" w:hAnsi="Times New Roman" w:cs="Times New Roman"/>
          <w:sz w:val="24"/>
          <w:szCs w:val="24"/>
        </w:rPr>
        <w:t>Upon your request, we will provide a copy of a summary of your health information. This may include</w:t>
      </w:r>
      <w:r w:rsidR="005B3FCE" w:rsidRPr="00D81A9D">
        <w:rPr>
          <w:rFonts w:ascii="Times New Roman" w:hAnsi="Times New Roman" w:cs="Times New Roman"/>
          <w:sz w:val="24"/>
          <w:szCs w:val="24"/>
        </w:rPr>
        <w:t xml:space="preserve"> an electronic or paper copy of your medical record and other health information </w:t>
      </w:r>
      <w:r w:rsidR="00EE4E19" w:rsidRPr="00D81A9D">
        <w:rPr>
          <w:rFonts w:ascii="Times New Roman" w:hAnsi="Times New Roman" w:cs="Times New Roman"/>
          <w:sz w:val="24"/>
          <w:szCs w:val="24"/>
        </w:rPr>
        <w:t xml:space="preserve">that </w:t>
      </w:r>
      <w:r w:rsidR="005B3FCE" w:rsidRPr="00D81A9D">
        <w:rPr>
          <w:rFonts w:ascii="Times New Roman" w:hAnsi="Times New Roman" w:cs="Times New Roman"/>
          <w:sz w:val="24"/>
          <w:szCs w:val="24"/>
        </w:rPr>
        <w:t>we have about you.</w:t>
      </w:r>
      <w:r w:rsidR="002D00F9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A32BE6" w:rsidRPr="00D81A9D">
        <w:rPr>
          <w:rFonts w:ascii="Times New Roman" w:hAnsi="Times New Roman" w:cs="Times New Roman"/>
          <w:sz w:val="24"/>
          <w:szCs w:val="24"/>
        </w:rPr>
        <w:t xml:space="preserve">Please be </w:t>
      </w:r>
      <w:r w:rsidR="008B224F" w:rsidRPr="00D81A9D">
        <w:rPr>
          <w:rFonts w:ascii="Times New Roman" w:hAnsi="Times New Roman" w:cs="Times New Roman"/>
          <w:sz w:val="24"/>
          <w:szCs w:val="24"/>
        </w:rPr>
        <w:t xml:space="preserve">aware that </w:t>
      </w:r>
      <w:r w:rsidR="00A06951" w:rsidRPr="00D81A9D">
        <w:rPr>
          <w:rFonts w:ascii="Times New Roman" w:hAnsi="Times New Roman" w:cs="Times New Roman"/>
          <w:sz w:val="24"/>
          <w:szCs w:val="24"/>
        </w:rPr>
        <w:t>access</w:t>
      </w:r>
      <w:r w:rsidR="00684BC4" w:rsidRPr="00D81A9D">
        <w:rPr>
          <w:rFonts w:ascii="Times New Roman" w:hAnsi="Times New Roman" w:cs="Times New Roman"/>
          <w:sz w:val="24"/>
          <w:szCs w:val="24"/>
        </w:rPr>
        <w:t xml:space="preserve"> may be denied </w:t>
      </w:r>
      <w:r w:rsidR="00AE1716" w:rsidRPr="00D81A9D">
        <w:rPr>
          <w:rFonts w:ascii="Times New Roman" w:hAnsi="Times New Roman" w:cs="Times New Roman"/>
          <w:sz w:val="24"/>
          <w:szCs w:val="24"/>
        </w:rPr>
        <w:t xml:space="preserve">in some </w:t>
      </w:r>
      <w:r w:rsidR="008053BA" w:rsidRPr="00D81A9D">
        <w:rPr>
          <w:rFonts w:ascii="Times New Roman" w:hAnsi="Times New Roman" w:cs="Times New Roman"/>
          <w:sz w:val="24"/>
          <w:szCs w:val="24"/>
        </w:rPr>
        <w:t>circumstance</w:t>
      </w:r>
      <w:r w:rsidR="00701858">
        <w:rPr>
          <w:rFonts w:ascii="Times New Roman" w:hAnsi="Times New Roman" w:cs="Times New Roman"/>
          <w:sz w:val="24"/>
          <w:szCs w:val="24"/>
        </w:rPr>
        <w:t>s</w:t>
      </w:r>
      <w:r w:rsidR="00AE1716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FE0220" w:rsidRPr="00D81A9D">
        <w:rPr>
          <w:rFonts w:ascii="Times New Roman" w:hAnsi="Times New Roman" w:cs="Times New Roman"/>
          <w:sz w:val="24"/>
          <w:szCs w:val="24"/>
        </w:rPr>
        <w:t>required by law such a</w:t>
      </w:r>
      <w:r w:rsidR="00D804E7">
        <w:rPr>
          <w:rFonts w:ascii="Times New Roman" w:hAnsi="Times New Roman" w:cs="Times New Roman"/>
          <w:sz w:val="24"/>
          <w:szCs w:val="24"/>
        </w:rPr>
        <w:t>s</w:t>
      </w:r>
      <w:r w:rsidR="00FE0220" w:rsidRPr="00D81A9D">
        <w:rPr>
          <w:rFonts w:ascii="Times New Roman" w:hAnsi="Times New Roman" w:cs="Times New Roman"/>
          <w:sz w:val="24"/>
          <w:szCs w:val="24"/>
        </w:rPr>
        <w:t xml:space="preserve"> PHI that is to be used in a civil, criminal, or administrative action or proceeding</w:t>
      </w:r>
      <w:r w:rsidR="00D804E7">
        <w:rPr>
          <w:rFonts w:ascii="Times New Roman" w:hAnsi="Times New Roman" w:cs="Times New Roman"/>
          <w:sz w:val="24"/>
          <w:szCs w:val="24"/>
        </w:rPr>
        <w:t>,</w:t>
      </w:r>
      <w:r w:rsidR="008053BA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F5215F" w:rsidRPr="00D81A9D">
        <w:rPr>
          <w:rFonts w:ascii="Times New Roman" w:hAnsi="Times New Roman" w:cs="Times New Roman"/>
          <w:sz w:val="24"/>
          <w:szCs w:val="24"/>
        </w:rPr>
        <w:t>etc.</w:t>
      </w:r>
      <w:r w:rsidR="00684BC4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1F4D4D" w:rsidRPr="00D81A9D">
        <w:rPr>
          <w:rFonts w:ascii="Times New Roman" w:hAnsi="Times New Roman" w:cs="Times New Roman"/>
          <w:sz w:val="24"/>
          <w:szCs w:val="24"/>
        </w:rPr>
        <w:t xml:space="preserve">Please allow </w:t>
      </w:r>
      <w:r w:rsidR="00A06951" w:rsidRPr="00D81A9D">
        <w:rPr>
          <w:rFonts w:ascii="Times New Roman" w:hAnsi="Times New Roman" w:cs="Times New Roman"/>
          <w:sz w:val="24"/>
          <w:szCs w:val="24"/>
        </w:rPr>
        <w:t>sufficient</w:t>
      </w:r>
      <w:r w:rsidR="001F4D4D" w:rsidRPr="00D81A9D">
        <w:rPr>
          <w:rFonts w:ascii="Times New Roman" w:hAnsi="Times New Roman" w:cs="Times New Roman"/>
          <w:sz w:val="24"/>
          <w:szCs w:val="24"/>
        </w:rPr>
        <w:t xml:space="preserve"> time to provide </w:t>
      </w:r>
      <w:r w:rsidR="00D804E7">
        <w:rPr>
          <w:rFonts w:ascii="Times New Roman" w:hAnsi="Times New Roman" w:cs="Times New Roman"/>
          <w:sz w:val="24"/>
          <w:szCs w:val="24"/>
        </w:rPr>
        <w:t xml:space="preserve">the </w:t>
      </w:r>
      <w:r w:rsidR="001F4D4D" w:rsidRPr="00D81A9D">
        <w:rPr>
          <w:rFonts w:ascii="Times New Roman" w:hAnsi="Times New Roman" w:cs="Times New Roman"/>
          <w:sz w:val="24"/>
          <w:szCs w:val="24"/>
        </w:rPr>
        <w:t xml:space="preserve">requested information </w:t>
      </w:r>
      <w:r w:rsidR="00941F95" w:rsidRPr="00D81A9D">
        <w:rPr>
          <w:rFonts w:ascii="Times New Roman" w:hAnsi="Times New Roman" w:cs="Times New Roman"/>
          <w:sz w:val="24"/>
          <w:szCs w:val="24"/>
        </w:rPr>
        <w:t xml:space="preserve">which is </w:t>
      </w:r>
      <w:r w:rsidR="005B3FCE" w:rsidRPr="00D81A9D">
        <w:rPr>
          <w:rFonts w:ascii="Times New Roman" w:hAnsi="Times New Roman" w:cs="Times New Roman"/>
          <w:sz w:val="24"/>
          <w:szCs w:val="24"/>
        </w:rPr>
        <w:t xml:space="preserve">usually within 30 days of your request. </w:t>
      </w:r>
    </w:p>
    <w:p w14:paraId="3EAF50F1" w14:textId="752A12E2" w:rsidR="00365826" w:rsidRPr="00D81A9D" w:rsidRDefault="00A06951" w:rsidP="007E61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>You</w:t>
      </w:r>
      <w:r w:rsidR="00953ED2" w:rsidRPr="00D81A9D">
        <w:rPr>
          <w:rFonts w:ascii="Times New Roman" w:hAnsi="Times New Roman" w:cs="Times New Roman"/>
          <w:sz w:val="24"/>
          <w:szCs w:val="24"/>
        </w:rPr>
        <w:t xml:space="preserve"> have the r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ight to request restrictions </w:t>
      </w:r>
      <w:r w:rsidR="00C23FC6">
        <w:rPr>
          <w:rFonts w:ascii="Times New Roman" w:hAnsi="Times New Roman" w:cs="Times New Roman"/>
          <w:sz w:val="24"/>
          <w:szCs w:val="24"/>
        </w:rPr>
        <w:t>on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how we use and disclose your PHI. </w:t>
      </w:r>
      <w:r w:rsidR="009C3172" w:rsidRPr="00D81A9D">
        <w:rPr>
          <w:rFonts w:ascii="Times New Roman" w:hAnsi="Times New Roman" w:cs="Times New Roman"/>
          <w:sz w:val="24"/>
          <w:szCs w:val="24"/>
        </w:rPr>
        <w:t xml:space="preserve">This can include sharing information </w:t>
      </w:r>
      <w:r w:rsidR="00C23FC6">
        <w:rPr>
          <w:rFonts w:ascii="Times New Roman" w:hAnsi="Times New Roman" w:cs="Times New Roman"/>
          <w:sz w:val="24"/>
          <w:szCs w:val="24"/>
        </w:rPr>
        <w:t>with</w:t>
      </w:r>
      <w:r w:rsidR="009C3172" w:rsidRPr="00D81A9D">
        <w:rPr>
          <w:rFonts w:ascii="Times New Roman" w:hAnsi="Times New Roman" w:cs="Times New Roman"/>
          <w:sz w:val="24"/>
          <w:szCs w:val="24"/>
        </w:rPr>
        <w:t xml:space="preserve"> insurance </w:t>
      </w:r>
      <w:r w:rsidR="00FF6ECE" w:rsidRPr="00D81A9D">
        <w:rPr>
          <w:rFonts w:ascii="Times New Roman" w:hAnsi="Times New Roman" w:cs="Times New Roman"/>
          <w:sz w:val="24"/>
          <w:szCs w:val="24"/>
        </w:rPr>
        <w:t xml:space="preserve">or </w:t>
      </w:r>
      <w:r w:rsidR="001A146E" w:rsidRPr="00D81A9D">
        <w:rPr>
          <w:rFonts w:ascii="Times New Roman" w:hAnsi="Times New Roman" w:cs="Times New Roman"/>
          <w:sz w:val="24"/>
          <w:szCs w:val="24"/>
        </w:rPr>
        <w:t>third-party</w:t>
      </w:r>
      <w:r w:rsidR="00FF6ECE" w:rsidRPr="00D81A9D">
        <w:rPr>
          <w:rFonts w:ascii="Times New Roman" w:hAnsi="Times New Roman" w:cs="Times New Roman"/>
          <w:sz w:val="24"/>
          <w:szCs w:val="24"/>
        </w:rPr>
        <w:t xml:space="preserve"> companies. Please be awa</w:t>
      </w:r>
      <w:r w:rsidR="001A146E" w:rsidRPr="00D81A9D">
        <w:rPr>
          <w:rFonts w:ascii="Times New Roman" w:hAnsi="Times New Roman" w:cs="Times New Roman"/>
          <w:sz w:val="24"/>
          <w:szCs w:val="24"/>
        </w:rPr>
        <w:t>re that you</w:t>
      </w:r>
      <w:r w:rsidR="00236B9E">
        <w:rPr>
          <w:rFonts w:ascii="Times New Roman" w:hAnsi="Times New Roman" w:cs="Times New Roman"/>
          <w:sz w:val="24"/>
          <w:szCs w:val="24"/>
        </w:rPr>
        <w:t>r</w:t>
      </w:r>
      <w:r w:rsidR="001A146E" w:rsidRPr="00D81A9D">
        <w:rPr>
          <w:rFonts w:ascii="Times New Roman" w:hAnsi="Times New Roman" w:cs="Times New Roman"/>
          <w:sz w:val="24"/>
          <w:szCs w:val="24"/>
        </w:rPr>
        <w:t xml:space="preserve"> request may be denied </w:t>
      </w:r>
      <w:r w:rsidR="00D1218B" w:rsidRPr="00D81A9D">
        <w:rPr>
          <w:rFonts w:ascii="Times New Roman" w:hAnsi="Times New Roman" w:cs="Times New Roman"/>
          <w:sz w:val="24"/>
          <w:szCs w:val="24"/>
        </w:rPr>
        <w:t xml:space="preserve">if required by law or if </w:t>
      </w:r>
      <w:r w:rsidR="00937050" w:rsidRPr="00D81A9D">
        <w:rPr>
          <w:rFonts w:ascii="Times New Roman" w:hAnsi="Times New Roman" w:cs="Times New Roman"/>
          <w:sz w:val="24"/>
          <w:szCs w:val="24"/>
        </w:rPr>
        <w:t xml:space="preserve">it will affect </w:t>
      </w:r>
      <w:r w:rsidR="00236B9E">
        <w:rPr>
          <w:rFonts w:ascii="Times New Roman" w:hAnsi="Times New Roman" w:cs="Times New Roman"/>
          <w:sz w:val="24"/>
          <w:szCs w:val="24"/>
        </w:rPr>
        <w:t xml:space="preserve">the </w:t>
      </w:r>
      <w:r w:rsidR="00937050" w:rsidRPr="00D81A9D">
        <w:rPr>
          <w:rFonts w:ascii="Times New Roman" w:hAnsi="Times New Roman" w:cs="Times New Roman"/>
          <w:sz w:val="24"/>
          <w:szCs w:val="24"/>
        </w:rPr>
        <w:t>care or the o</w:t>
      </w:r>
      <w:r w:rsidRPr="00D81A9D">
        <w:rPr>
          <w:rFonts w:ascii="Times New Roman" w:hAnsi="Times New Roman" w:cs="Times New Roman"/>
          <w:sz w:val="24"/>
          <w:szCs w:val="24"/>
        </w:rPr>
        <w:t xml:space="preserve">perations of </w:t>
      </w:r>
      <w:r w:rsidR="00236B9E">
        <w:rPr>
          <w:rFonts w:ascii="Times New Roman" w:hAnsi="Times New Roman" w:cs="Times New Roman"/>
          <w:sz w:val="24"/>
          <w:szCs w:val="24"/>
        </w:rPr>
        <w:t xml:space="preserve">the </w:t>
      </w:r>
      <w:r w:rsidRPr="00D81A9D">
        <w:rPr>
          <w:rFonts w:ascii="Times New Roman" w:hAnsi="Times New Roman" w:cs="Times New Roman"/>
          <w:sz w:val="24"/>
          <w:szCs w:val="24"/>
        </w:rPr>
        <w:t>clinic and payments</w:t>
      </w:r>
      <w:r w:rsidR="0042161B" w:rsidRPr="00D81A9D">
        <w:rPr>
          <w:rFonts w:ascii="Times New Roman" w:hAnsi="Times New Roman" w:cs="Times New Roman"/>
          <w:sz w:val="24"/>
          <w:szCs w:val="24"/>
        </w:rPr>
        <w:t xml:space="preserve"> for patients that pay for services through their insurance</w:t>
      </w:r>
      <w:r w:rsidR="006A4995" w:rsidRPr="00D81A9D">
        <w:rPr>
          <w:rFonts w:ascii="Times New Roman" w:hAnsi="Times New Roman" w:cs="Times New Roman"/>
          <w:sz w:val="24"/>
          <w:szCs w:val="24"/>
        </w:rPr>
        <w:t xml:space="preserve"> companies</w:t>
      </w:r>
      <w:r w:rsidRPr="00D81A9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5DFCE7" w14:textId="3633D986" w:rsidR="007A4BD1" w:rsidRPr="00D81A9D" w:rsidRDefault="00195762" w:rsidP="007E61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>You have the r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ight to </w:t>
      </w:r>
      <w:r w:rsidRPr="00D81A9D">
        <w:rPr>
          <w:rFonts w:ascii="Times New Roman" w:hAnsi="Times New Roman" w:cs="Times New Roman"/>
          <w:sz w:val="24"/>
          <w:szCs w:val="24"/>
        </w:rPr>
        <w:t xml:space="preserve">request </w:t>
      </w:r>
      <w:r w:rsidR="000C4202" w:rsidRPr="00D81A9D">
        <w:rPr>
          <w:rFonts w:ascii="Times New Roman" w:hAnsi="Times New Roman" w:cs="Times New Roman"/>
          <w:sz w:val="24"/>
          <w:szCs w:val="24"/>
        </w:rPr>
        <w:t>to a</w:t>
      </w:r>
      <w:r w:rsidR="007A4BD1" w:rsidRPr="00D81A9D">
        <w:rPr>
          <w:rFonts w:ascii="Times New Roman" w:hAnsi="Times New Roman" w:cs="Times New Roman"/>
          <w:sz w:val="24"/>
          <w:szCs w:val="24"/>
        </w:rPr>
        <w:t>mend</w:t>
      </w:r>
      <w:r w:rsidR="000C4202" w:rsidRPr="00D81A9D">
        <w:rPr>
          <w:rFonts w:ascii="Times New Roman" w:hAnsi="Times New Roman" w:cs="Times New Roman"/>
          <w:sz w:val="24"/>
          <w:szCs w:val="24"/>
        </w:rPr>
        <w:t xml:space="preserve"> or correct </w:t>
      </w:r>
      <w:r w:rsidR="007A4BD1" w:rsidRPr="00D81A9D">
        <w:rPr>
          <w:rFonts w:ascii="Times New Roman" w:hAnsi="Times New Roman" w:cs="Times New Roman"/>
          <w:sz w:val="24"/>
          <w:szCs w:val="24"/>
        </w:rPr>
        <w:t>your PHI.</w:t>
      </w:r>
      <w:r w:rsidR="009D5A69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1E1769" w:rsidRPr="00D81A9D">
        <w:rPr>
          <w:rFonts w:ascii="Times New Roman" w:hAnsi="Times New Roman" w:cs="Times New Roman"/>
          <w:sz w:val="24"/>
          <w:szCs w:val="24"/>
        </w:rPr>
        <w:t>An explanation will be provided to you in writing i</w:t>
      </w:r>
      <w:r w:rsidR="0041130B">
        <w:rPr>
          <w:rFonts w:ascii="Times New Roman" w:hAnsi="Times New Roman" w:cs="Times New Roman"/>
          <w:sz w:val="24"/>
          <w:szCs w:val="24"/>
        </w:rPr>
        <w:t>f</w:t>
      </w:r>
      <w:r w:rsidR="001E1769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6A505E" w:rsidRPr="00D81A9D">
        <w:rPr>
          <w:rFonts w:ascii="Times New Roman" w:hAnsi="Times New Roman" w:cs="Times New Roman"/>
          <w:sz w:val="24"/>
          <w:szCs w:val="24"/>
        </w:rPr>
        <w:t xml:space="preserve">we are unable to honor such </w:t>
      </w:r>
      <w:r w:rsidR="008B0365">
        <w:rPr>
          <w:rFonts w:ascii="Times New Roman" w:hAnsi="Times New Roman" w:cs="Times New Roman"/>
          <w:sz w:val="24"/>
          <w:szCs w:val="24"/>
        </w:rPr>
        <w:t xml:space="preserve">a </w:t>
      </w:r>
      <w:r w:rsidR="006A505E" w:rsidRPr="00D81A9D">
        <w:rPr>
          <w:rFonts w:ascii="Times New Roman" w:hAnsi="Times New Roman" w:cs="Times New Roman"/>
          <w:sz w:val="24"/>
          <w:szCs w:val="24"/>
        </w:rPr>
        <w:t xml:space="preserve">request. </w:t>
      </w:r>
    </w:p>
    <w:p w14:paraId="72952F8C" w14:textId="45A6AB18" w:rsidR="00211B16" w:rsidRPr="00D81A9D" w:rsidRDefault="00211B16" w:rsidP="007E61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You have the right </w:t>
      </w:r>
      <w:r w:rsidR="00AE7BD6" w:rsidRPr="00D81A9D">
        <w:rPr>
          <w:rFonts w:ascii="Times New Roman" w:hAnsi="Times New Roman" w:cs="Times New Roman"/>
          <w:sz w:val="24"/>
          <w:szCs w:val="24"/>
        </w:rPr>
        <w:t>for your medical power of attorney or legal guardian</w:t>
      </w:r>
      <w:r w:rsidR="005C6778" w:rsidRPr="00D81A9D">
        <w:rPr>
          <w:rFonts w:ascii="Times New Roman" w:hAnsi="Times New Roman" w:cs="Times New Roman"/>
          <w:sz w:val="24"/>
          <w:szCs w:val="24"/>
        </w:rPr>
        <w:t xml:space="preserve"> to act on </w:t>
      </w:r>
      <w:r w:rsidR="006010A2" w:rsidRPr="00D81A9D">
        <w:rPr>
          <w:rFonts w:ascii="Times New Roman" w:hAnsi="Times New Roman" w:cs="Times New Roman"/>
          <w:sz w:val="24"/>
          <w:szCs w:val="24"/>
        </w:rPr>
        <w:t>your</w:t>
      </w:r>
      <w:r w:rsidR="005C6778" w:rsidRPr="00D81A9D">
        <w:rPr>
          <w:rFonts w:ascii="Times New Roman" w:hAnsi="Times New Roman" w:cs="Times New Roman"/>
          <w:sz w:val="24"/>
          <w:szCs w:val="24"/>
        </w:rPr>
        <w:t xml:space="preserve"> behalf </w:t>
      </w:r>
      <w:r w:rsidR="002C47A7" w:rsidRPr="00D81A9D">
        <w:rPr>
          <w:rFonts w:ascii="Times New Roman" w:hAnsi="Times New Roman" w:cs="Times New Roman"/>
          <w:sz w:val="24"/>
          <w:szCs w:val="24"/>
        </w:rPr>
        <w:t xml:space="preserve">and make decisions regarding your health information. </w:t>
      </w:r>
    </w:p>
    <w:p w14:paraId="5FA948FB" w14:textId="3E139EB7" w:rsidR="007A4BD1" w:rsidRPr="00D81A9D" w:rsidRDefault="001E2D36" w:rsidP="007E61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>You have the r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ight to be notified in the event of a breach of your PHI. </w:t>
      </w:r>
    </w:p>
    <w:p w14:paraId="46BD5B5D" w14:textId="06342D74" w:rsidR="00E94D5D" w:rsidRPr="00D81A9D" w:rsidRDefault="00A63EE5" w:rsidP="007E61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have the r</w:t>
      </w:r>
      <w:r w:rsidR="007A4BD1" w:rsidRPr="00D81A9D">
        <w:rPr>
          <w:rFonts w:ascii="Times New Roman" w:hAnsi="Times New Roman" w:cs="Times New Roman"/>
          <w:sz w:val="24"/>
          <w:szCs w:val="24"/>
        </w:rPr>
        <w:t>ight to file a complaint</w:t>
      </w:r>
      <w:r w:rsidR="00781DE7" w:rsidRPr="00D81A9D">
        <w:rPr>
          <w:rFonts w:ascii="Times New Roman" w:hAnsi="Times New Roman" w:cs="Times New Roman"/>
          <w:sz w:val="24"/>
          <w:szCs w:val="24"/>
        </w:rPr>
        <w:t xml:space="preserve"> without retaliation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if you feel we have violated your rights by contacting us </w:t>
      </w:r>
      <w:r w:rsidR="006944DA" w:rsidRPr="00D81A9D">
        <w:rPr>
          <w:rFonts w:ascii="Times New Roman" w:hAnsi="Times New Roman" w:cs="Times New Roman"/>
          <w:sz w:val="24"/>
          <w:szCs w:val="24"/>
        </w:rPr>
        <w:t xml:space="preserve">or by </w:t>
      </w:r>
      <w:r w:rsidR="000C34FC" w:rsidRPr="00D81A9D">
        <w:rPr>
          <w:rFonts w:ascii="Times New Roman" w:hAnsi="Times New Roman" w:cs="Times New Roman"/>
          <w:sz w:val="24"/>
          <w:szCs w:val="24"/>
        </w:rPr>
        <w:t>fi</w:t>
      </w:r>
      <w:r w:rsidR="006944DA" w:rsidRPr="00D81A9D">
        <w:rPr>
          <w:rFonts w:ascii="Times New Roman" w:hAnsi="Times New Roman" w:cs="Times New Roman"/>
          <w:sz w:val="24"/>
          <w:szCs w:val="24"/>
        </w:rPr>
        <w:t>ling</w:t>
      </w:r>
      <w:r w:rsidR="000C34FC" w:rsidRPr="00D81A9D">
        <w:rPr>
          <w:rFonts w:ascii="Times New Roman" w:hAnsi="Times New Roman" w:cs="Times New Roman"/>
          <w:sz w:val="24"/>
          <w:szCs w:val="24"/>
        </w:rPr>
        <w:t xml:space="preserve"> a complaint with the U.S. Department of Health and Human Service Office</w:t>
      </w:r>
      <w:r w:rsidR="00937983" w:rsidRPr="00D81A9D">
        <w:rPr>
          <w:rFonts w:ascii="Times New Roman" w:hAnsi="Times New Roman" w:cs="Times New Roman"/>
          <w:sz w:val="24"/>
          <w:szCs w:val="24"/>
        </w:rPr>
        <w:t xml:space="preserve">. A letter can be sent to 200 Independence Ave, S.W., Washington D.C. 20201, calling 1-877-696-6775, or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="00937983" w:rsidRPr="00D81A9D">
        <w:rPr>
          <w:rFonts w:ascii="Times New Roman" w:hAnsi="Times New Roman" w:cs="Times New Roman"/>
          <w:sz w:val="24"/>
          <w:szCs w:val="24"/>
        </w:rPr>
        <w:t xml:space="preserve">visiting </w:t>
      </w:r>
      <w:hyperlink r:id="rId8" w:history="1">
        <w:r w:rsidR="00CB2B47" w:rsidRPr="00D81A9D">
          <w:rPr>
            <w:rStyle w:val="Hyperlink"/>
            <w:rFonts w:ascii="Times New Roman" w:hAnsi="Times New Roman" w:cs="Times New Roman"/>
            <w:sz w:val="24"/>
            <w:szCs w:val="24"/>
          </w:rPr>
          <w:t>www.hhs.gov/ocr/privacy/hipaa/complaints /</w:t>
        </w:r>
      </w:hyperlink>
      <w:r w:rsidR="00CB2B47" w:rsidRPr="00D81A9D">
        <w:rPr>
          <w:rFonts w:ascii="Times New Roman" w:hAnsi="Times New Roman" w:cs="Times New Roman"/>
          <w:sz w:val="24"/>
          <w:szCs w:val="24"/>
        </w:rPr>
        <w:t>.</w:t>
      </w:r>
    </w:p>
    <w:p w14:paraId="579A3083" w14:textId="70E0283F" w:rsidR="00D42EDF" w:rsidRPr="00D81A9D" w:rsidRDefault="00D42EDF" w:rsidP="007E61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You have the right to refuse to give some or </w:t>
      </w:r>
      <w:r w:rsidR="00CC074E" w:rsidRPr="00D81A9D">
        <w:rPr>
          <w:rFonts w:ascii="Times New Roman" w:hAnsi="Times New Roman" w:cs="Times New Roman"/>
          <w:sz w:val="24"/>
          <w:szCs w:val="24"/>
        </w:rPr>
        <w:t>all</w:t>
      </w:r>
      <w:r w:rsidRPr="00D81A9D">
        <w:rPr>
          <w:rFonts w:ascii="Times New Roman" w:hAnsi="Times New Roman" w:cs="Times New Roman"/>
          <w:sz w:val="24"/>
          <w:szCs w:val="24"/>
        </w:rPr>
        <w:t xml:space="preserve"> your health information. </w:t>
      </w:r>
      <w:r w:rsidR="00096304" w:rsidRPr="00D81A9D">
        <w:rPr>
          <w:rFonts w:ascii="Times New Roman" w:hAnsi="Times New Roman" w:cs="Times New Roman"/>
          <w:sz w:val="24"/>
          <w:szCs w:val="24"/>
        </w:rPr>
        <w:t>Please know that we may</w:t>
      </w:r>
      <w:r w:rsidR="009B1537" w:rsidRPr="00D81A9D">
        <w:rPr>
          <w:rFonts w:ascii="Times New Roman" w:hAnsi="Times New Roman" w:cs="Times New Roman"/>
          <w:sz w:val="24"/>
          <w:szCs w:val="24"/>
        </w:rPr>
        <w:t xml:space="preserve"> limit the services/care that we can provide for </w:t>
      </w:r>
      <w:r w:rsidR="00F04747" w:rsidRPr="00D81A9D">
        <w:rPr>
          <w:rFonts w:ascii="Times New Roman" w:hAnsi="Times New Roman" w:cs="Times New Roman"/>
          <w:sz w:val="24"/>
          <w:szCs w:val="24"/>
        </w:rPr>
        <w:t>you,</w:t>
      </w:r>
      <w:r w:rsidR="00CC3053" w:rsidRPr="00D81A9D">
        <w:rPr>
          <w:rFonts w:ascii="Times New Roman" w:hAnsi="Times New Roman" w:cs="Times New Roman"/>
          <w:sz w:val="24"/>
          <w:szCs w:val="24"/>
        </w:rPr>
        <w:t xml:space="preserve"> or we may</w:t>
      </w:r>
      <w:r w:rsidR="00096304" w:rsidRPr="00D81A9D">
        <w:rPr>
          <w:rFonts w:ascii="Times New Roman" w:hAnsi="Times New Roman" w:cs="Times New Roman"/>
          <w:sz w:val="24"/>
          <w:szCs w:val="24"/>
        </w:rPr>
        <w:t xml:space="preserve"> not be able to </w:t>
      </w:r>
      <w:r w:rsidR="00CC3053" w:rsidRPr="00D81A9D">
        <w:rPr>
          <w:rFonts w:ascii="Times New Roman" w:hAnsi="Times New Roman" w:cs="Times New Roman"/>
          <w:sz w:val="24"/>
          <w:szCs w:val="24"/>
        </w:rPr>
        <w:t xml:space="preserve">provide </w:t>
      </w:r>
      <w:r w:rsidR="00822443" w:rsidRPr="00D81A9D">
        <w:rPr>
          <w:rFonts w:ascii="Times New Roman" w:hAnsi="Times New Roman" w:cs="Times New Roman"/>
          <w:sz w:val="24"/>
          <w:szCs w:val="24"/>
        </w:rPr>
        <w:t>care/services for you</w:t>
      </w:r>
      <w:r w:rsidRPr="00D81A9D">
        <w:rPr>
          <w:rFonts w:ascii="Times New Roman" w:hAnsi="Times New Roman" w:cs="Times New Roman"/>
          <w:sz w:val="24"/>
          <w:szCs w:val="24"/>
        </w:rPr>
        <w:t>.</w:t>
      </w:r>
    </w:p>
    <w:p w14:paraId="3862D763" w14:textId="0A401CEA" w:rsidR="00A91095" w:rsidRPr="00D81A9D" w:rsidRDefault="000F4934" w:rsidP="007E61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>Yo</w:t>
      </w:r>
      <w:r w:rsidR="00567D90" w:rsidRPr="00D81A9D">
        <w:rPr>
          <w:rFonts w:ascii="Times New Roman" w:hAnsi="Times New Roman" w:cs="Times New Roman"/>
          <w:sz w:val="24"/>
          <w:szCs w:val="24"/>
        </w:rPr>
        <w:t>u</w:t>
      </w:r>
      <w:r w:rsidRPr="00D81A9D">
        <w:rPr>
          <w:rFonts w:ascii="Times New Roman" w:hAnsi="Times New Roman" w:cs="Times New Roman"/>
          <w:sz w:val="24"/>
          <w:szCs w:val="24"/>
        </w:rPr>
        <w:t xml:space="preserve"> have the r</w:t>
      </w:r>
      <w:r w:rsidR="00A91095" w:rsidRPr="00D81A9D">
        <w:rPr>
          <w:rFonts w:ascii="Times New Roman" w:hAnsi="Times New Roman" w:cs="Times New Roman"/>
          <w:sz w:val="24"/>
          <w:szCs w:val="24"/>
        </w:rPr>
        <w:t>ight to</w:t>
      </w:r>
      <w:r w:rsidRPr="00D81A9D">
        <w:rPr>
          <w:rFonts w:ascii="Times New Roman" w:hAnsi="Times New Roman" w:cs="Times New Roman"/>
          <w:sz w:val="24"/>
          <w:szCs w:val="24"/>
        </w:rPr>
        <w:t xml:space="preserve"> as</w:t>
      </w:r>
      <w:r w:rsidR="00F04747" w:rsidRPr="00D81A9D">
        <w:rPr>
          <w:rFonts w:ascii="Times New Roman" w:hAnsi="Times New Roman" w:cs="Times New Roman"/>
          <w:sz w:val="24"/>
          <w:szCs w:val="24"/>
        </w:rPr>
        <w:t>k</w:t>
      </w:r>
      <w:r w:rsidRPr="00D81A9D">
        <w:rPr>
          <w:rFonts w:ascii="Times New Roman" w:hAnsi="Times New Roman" w:cs="Times New Roman"/>
          <w:sz w:val="24"/>
          <w:szCs w:val="24"/>
        </w:rPr>
        <w:t xml:space="preserve"> and</w:t>
      </w:r>
      <w:r w:rsidR="00A91095" w:rsidRPr="00D81A9D">
        <w:rPr>
          <w:rFonts w:ascii="Times New Roman" w:hAnsi="Times New Roman" w:cs="Times New Roman"/>
          <w:sz w:val="24"/>
          <w:szCs w:val="24"/>
        </w:rPr>
        <w:t xml:space="preserve"> receive a copy of this privacy notice</w:t>
      </w:r>
      <w:r w:rsidRPr="00D81A9D">
        <w:rPr>
          <w:rFonts w:ascii="Times New Roman" w:hAnsi="Times New Roman" w:cs="Times New Roman"/>
          <w:sz w:val="24"/>
          <w:szCs w:val="24"/>
        </w:rPr>
        <w:t xml:space="preserve"> at any time</w:t>
      </w:r>
      <w:r w:rsidR="00A91095" w:rsidRPr="00D81A9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E0F08D" w14:textId="6C3B93CF" w:rsidR="007A4BD1" w:rsidRPr="00D81A9D" w:rsidRDefault="00D075A2" w:rsidP="007A4BD1">
      <w:p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lastRenderedPageBreak/>
        <w:t>Please not</w:t>
      </w:r>
      <w:r w:rsidR="00D52564" w:rsidRPr="00D81A9D">
        <w:rPr>
          <w:rFonts w:ascii="Times New Roman" w:hAnsi="Times New Roman" w:cs="Times New Roman"/>
          <w:sz w:val="24"/>
          <w:szCs w:val="24"/>
        </w:rPr>
        <w:t>e</w:t>
      </w:r>
      <w:r w:rsidRPr="00D81A9D">
        <w:rPr>
          <w:rFonts w:ascii="Times New Roman" w:hAnsi="Times New Roman" w:cs="Times New Roman"/>
          <w:sz w:val="24"/>
          <w:szCs w:val="24"/>
        </w:rPr>
        <w:t xml:space="preserve"> that w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e may make future changes to this </w:t>
      </w:r>
      <w:r w:rsidR="008B5C74" w:rsidRPr="00D81A9D">
        <w:rPr>
          <w:rFonts w:ascii="Times New Roman" w:hAnsi="Times New Roman" w:cs="Times New Roman"/>
          <w:sz w:val="24"/>
          <w:szCs w:val="24"/>
        </w:rPr>
        <w:t>n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otice </w:t>
      </w:r>
      <w:r w:rsidRPr="00D81A9D">
        <w:rPr>
          <w:rFonts w:ascii="Times New Roman" w:hAnsi="Times New Roman" w:cs="Times New Roman"/>
          <w:sz w:val="24"/>
          <w:szCs w:val="24"/>
        </w:rPr>
        <w:t xml:space="preserve">if needed </w:t>
      </w:r>
      <w:r w:rsidR="00FE076B" w:rsidRPr="00D81A9D">
        <w:rPr>
          <w:rFonts w:ascii="Times New Roman" w:hAnsi="Times New Roman" w:cs="Times New Roman"/>
          <w:sz w:val="24"/>
          <w:szCs w:val="24"/>
        </w:rPr>
        <w:t xml:space="preserve">for practice improvement </w:t>
      </w:r>
      <w:r w:rsidR="008B5C74" w:rsidRPr="00D81A9D">
        <w:rPr>
          <w:rFonts w:ascii="Times New Roman" w:hAnsi="Times New Roman" w:cs="Times New Roman"/>
          <w:sz w:val="24"/>
          <w:szCs w:val="24"/>
        </w:rPr>
        <w:t xml:space="preserve">purposes </w:t>
      </w:r>
      <w:r w:rsidR="00FE076B" w:rsidRPr="00D81A9D">
        <w:rPr>
          <w:rFonts w:ascii="Times New Roman" w:hAnsi="Times New Roman" w:cs="Times New Roman"/>
          <w:sz w:val="24"/>
          <w:szCs w:val="24"/>
        </w:rPr>
        <w:t xml:space="preserve">or </w:t>
      </w:r>
      <w:r w:rsidRPr="00D81A9D">
        <w:rPr>
          <w:rFonts w:ascii="Times New Roman" w:hAnsi="Times New Roman" w:cs="Times New Roman"/>
          <w:sz w:val="24"/>
          <w:szCs w:val="24"/>
        </w:rPr>
        <w:t xml:space="preserve">to </w:t>
      </w:r>
      <w:r w:rsidR="00D52564" w:rsidRPr="00D81A9D">
        <w:rPr>
          <w:rFonts w:ascii="Times New Roman" w:hAnsi="Times New Roman" w:cs="Times New Roman"/>
          <w:sz w:val="24"/>
          <w:szCs w:val="24"/>
        </w:rPr>
        <w:t>comply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with any changes</w:t>
      </w:r>
      <w:r w:rsidR="00CF564F" w:rsidRPr="00D81A9D">
        <w:rPr>
          <w:rFonts w:ascii="Times New Roman" w:hAnsi="Times New Roman" w:cs="Times New Roman"/>
          <w:sz w:val="24"/>
          <w:szCs w:val="24"/>
        </w:rPr>
        <w:t xml:space="preserve"> related</w:t>
      </w:r>
      <w:r w:rsidR="007A4BD1" w:rsidRPr="00D81A9D">
        <w:rPr>
          <w:rFonts w:ascii="Times New Roman" w:hAnsi="Times New Roman" w:cs="Times New Roman"/>
          <w:sz w:val="24"/>
          <w:szCs w:val="24"/>
        </w:rPr>
        <w:t xml:space="preserve"> to privacy laws. </w:t>
      </w:r>
      <w:r w:rsidR="0067115C" w:rsidRPr="00D81A9D">
        <w:rPr>
          <w:rFonts w:ascii="Times New Roman" w:hAnsi="Times New Roman" w:cs="Times New Roman"/>
          <w:sz w:val="24"/>
          <w:szCs w:val="24"/>
        </w:rPr>
        <w:t xml:space="preserve">Any </w:t>
      </w:r>
      <w:r w:rsidR="00045C26" w:rsidRPr="00D81A9D">
        <w:rPr>
          <w:rFonts w:ascii="Times New Roman" w:hAnsi="Times New Roman" w:cs="Times New Roman"/>
          <w:sz w:val="24"/>
          <w:szCs w:val="24"/>
        </w:rPr>
        <w:t xml:space="preserve">new </w:t>
      </w:r>
      <w:r w:rsidR="0067115C" w:rsidRPr="00D81A9D">
        <w:rPr>
          <w:rFonts w:ascii="Times New Roman" w:hAnsi="Times New Roman" w:cs="Times New Roman"/>
          <w:sz w:val="24"/>
          <w:szCs w:val="24"/>
        </w:rPr>
        <w:t>changes made will</w:t>
      </w:r>
      <w:r w:rsidR="00045C26" w:rsidRPr="00D81A9D">
        <w:rPr>
          <w:rFonts w:ascii="Times New Roman" w:hAnsi="Times New Roman" w:cs="Times New Roman"/>
          <w:sz w:val="24"/>
          <w:szCs w:val="24"/>
        </w:rPr>
        <w:t xml:space="preserve"> apply to </w:t>
      </w:r>
      <w:r w:rsidR="009E48A5" w:rsidRPr="00D81A9D">
        <w:rPr>
          <w:rFonts w:ascii="Times New Roman" w:hAnsi="Times New Roman" w:cs="Times New Roman"/>
          <w:sz w:val="24"/>
          <w:szCs w:val="24"/>
        </w:rPr>
        <w:t xml:space="preserve">PHI that was obtained/received </w:t>
      </w:r>
      <w:r w:rsidR="008A7EEF" w:rsidRPr="00D81A9D">
        <w:rPr>
          <w:rFonts w:ascii="Times New Roman" w:hAnsi="Times New Roman" w:cs="Times New Roman"/>
          <w:sz w:val="24"/>
          <w:szCs w:val="24"/>
        </w:rPr>
        <w:t xml:space="preserve">or collected prior to </w:t>
      </w:r>
      <w:r w:rsidR="004F5713">
        <w:rPr>
          <w:rFonts w:ascii="Times New Roman" w:hAnsi="Times New Roman" w:cs="Times New Roman"/>
          <w:sz w:val="24"/>
          <w:szCs w:val="24"/>
        </w:rPr>
        <w:t xml:space="preserve">the </w:t>
      </w:r>
      <w:r w:rsidR="008A7EEF" w:rsidRPr="00D81A9D">
        <w:rPr>
          <w:rFonts w:ascii="Times New Roman" w:hAnsi="Times New Roman" w:cs="Times New Roman"/>
          <w:sz w:val="24"/>
          <w:szCs w:val="24"/>
        </w:rPr>
        <w:t>notice change</w:t>
      </w:r>
      <w:r w:rsidR="000852AF" w:rsidRPr="00D81A9D">
        <w:rPr>
          <w:rFonts w:ascii="Times New Roman" w:hAnsi="Times New Roman" w:cs="Times New Roman"/>
          <w:sz w:val="24"/>
          <w:szCs w:val="24"/>
        </w:rPr>
        <w:t xml:space="preserve">. A hard copy or electronic version of the Notice will also be available </w:t>
      </w:r>
      <w:r w:rsidR="00132518" w:rsidRPr="00D81A9D">
        <w:rPr>
          <w:rFonts w:ascii="Times New Roman" w:hAnsi="Times New Roman" w:cs="Times New Roman"/>
          <w:sz w:val="24"/>
          <w:szCs w:val="24"/>
        </w:rPr>
        <w:t>up</w:t>
      </w:r>
      <w:r w:rsidR="00D30803">
        <w:rPr>
          <w:rFonts w:ascii="Times New Roman" w:hAnsi="Times New Roman" w:cs="Times New Roman"/>
          <w:sz w:val="24"/>
          <w:szCs w:val="24"/>
        </w:rPr>
        <w:t>on</w:t>
      </w:r>
      <w:r w:rsidR="00132518" w:rsidRPr="00D81A9D">
        <w:rPr>
          <w:rFonts w:ascii="Times New Roman" w:hAnsi="Times New Roman" w:cs="Times New Roman"/>
          <w:sz w:val="24"/>
          <w:szCs w:val="24"/>
        </w:rPr>
        <w:t xml:space="preserve"> </w:t>
      </w:r>
      <w:r w:rsidR="004F5713">
        <w:rPr>
          <w:rFonts w:ascii="Times New Roman" w:hAnsi="Times New Roman" w:cs="Times New Roman"/>
          <w:sz w:val="24"/>
          <w:szCs w:val="24"/>
        </w:rPr>
        <w:t xml:space="preserve">the </w:t>
      </w:r>
      <w:r w:rsidR="00132518" w:rsidRPr="00D81A9D">
        <w:rPr>
          <w:rFonts w:ascii="Times New Roman" w:hAnsi="Times New Roman" w:cs="Times New Roman"/>
          <w:sz w:val="24"/>
          <w:szCs w:val="24"/>
        </w:rPr>
        <w:t>patient</w:t>
      </w:r>
      <w:r w:rsidR="00CE208F">
        <w:rPr>
          <w:rFonts w:ascii="Times New Roman" w:hAnsi="Times New Roman" w:cs="Times New Roman"/>
          <w:sz w:val="24"/>
          <w:szCs w:val="24"/>
        </w:rPr>
        <w:t>’s</w:t>
      </w:r>
      <w:r w:rsidR="00132518" w:rsidRPr="00D81A9D">
        <w:rPr>
          <w:rFonts w:ascii="Times New Roman" w:hAnsi="Times New Roman" w:cs="Times New Roman"/>
          <w:sz w:val="24"/>
          <w:szCs w:val="24"/>
        </w:rPr>
        <w:t xml:space="preserve"> request. </w:t>
      </w:r>
    </w:p>
    <w:p w14:paraId="586730FD" w14:textId="1B3CD1BE" w:rsidR="00827BCC" w:rsidRPr="00D81A9D" w:rsidRDefault="00827BCC" w:rsidP="00827BCC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>Your authorization for us to use or disclose your health information may be revoke</w:t>
      </w:r>
      <w:r w:rsidR="00BA70B1">
        <w:rPr>
          <w:rFonts w:ascii="Times New Roman" w:hAnsi="Times New Roman" w:cs="Times New Roman"/>
          <w:sz w:val="24"/>
          <w:szCs w:val="24"/>
        </w:rPr>
        <w:t>d</w:t>
      </w:r>
      <w:r w:rsidRPr="00D81A9D">
        <w:rPr>
          <w:rFonts w:ascii="Times New Roman" w:hAnsi="Times New Roman" w:cs="Times New Roman"/>
          <w:sz w:val="24"/>
          <w:szCs w:val="24"/>
        </w:rPr>
        <w:t xml:space="preserve"> in writing by you</w:t>
      </w:r>
      <w:r w:rsidR="00BA70B1">
        <w:rPr>
          <w:rFonts w:ascii="Times New Roman" w:hAnsi="Times New Roman" w:cs="Times New Roman"/>
          <w:sz w:val="24"/>
          <w:szCs w:val="24"/>
        </w:rPr>
        <w:t xml:space="preserve"> or your guardian</w:t>
      </w:r>
      <w:r w:rsidRPr="00D81A9D">
        <w:rPr>
          <w:rFonts w:ascii="Times New Roman" w:hAnsi="Times New Roman" w:cs="Times New Roman"/>
          <w:sz w:val="24"/>
          <w:szCs w:val="24"/>
        </w:rPr>
        <w:t xml:space="preserve"> at any time. Please be aware that the revocation will not be effective for information that ha</w:t>
      </w:r>
      <w:r w:rsidR="00BA70B1">
        <w:rPr>
          <w:rFonts w:ascii="Times New Roman" w:hAnsi="Times New Roman" w:cs="Times New Roman"/>
          <w:sz w:val="24"/>
          <w:szCs w:val="24"/>
        </w:rPr>
        <w:t>s</w:t>
      </w:r>
      <w:r w:rsidRPr="00D81A9D">
        <w:rPr>
          <w:rFonts w:ascii="Times New Roman" w:hAnsi="Times New Roman" w:cs="Times New Roman"/>
          <w:sz w:val="24"/>
          <w:szCs w:val="24"/>
        </w:rPr>
        <w:t xml:space="preserve"> already been used and disclosed</w:t>
      </w:r>
      <w:r w:rsidRPr="00D81A9D">
        <w:rPr>
          <w:rFonts w:ascii="Times New Roman" w:hAnsi="Times New Roman" w:cs="Times New Roman"/>
          <w:i/>
          <w:iCs/>
          <w:sz w:val="24"/>
          <w:szCs w:val="24"/>
        </w:rPr>
        <w:t xml:space="preserve">.  </w:t>
      </w:r>
    </w:p>
    <w:p w14:paraId="54B3E1BC" w14:textId="65BBAC02" w:rsidR="00513EAA" w:rsidRPr="00D81A9D" w:rsidRDefault="00720FFC" w:rsidP="007A4BD1">
      <w:pPr>
        <w:rPr>
          <w:rFonts w:ascii="Times New Roman" w:hAnsi="Times New Roman" w:cs="Times New Roman"/>
          <w:sz w:val="24"/>
          <w:szCs w:val="24"/>
        </w:rPr>
      </w:pPr>
      <w:r w:rsidRPr="00D81A9D">
        <w:rPr>
          <w:rFonts w:ascii="Times New Roman" w:hAnsi="Times New Roman" w:cs="Times New Roman"/>
          <w:sz w:val="24"/>
          <w:szCs w:val="24"/>
        </w:rPr>
        <w:t xml:space="preserve">Your signature below acknowledges </w:t>
      </w:r>
      <w:r w:rsidR="00BC6169">
        <w:rPr>
          <w:rFonts w:ascii="Times New Roman" w:hAnsi="Times New Roman" w:cs="Times New Roman"/>
          <w:sz w:val="24"/>
          <w:szCs w:val="24"/>
        </w:rPr>
        <w:t xml:space="preserve">that </w:t>
      </w:r>
      <w:r w:rsidRPr="00D81A9D">
        <w:rPr>
          <w:rFonts w:ascii="Times New Roman" w:hAnsi="Times New Roman" w:cs="Times New Roman"/>
          <w:sz w:val="24"/>
          <w:szCs w:val="24"/>
        </w:rPr>
        <w:t xml:space="preserve">you have received </w:t>
      </w:r>
      <w:r w:rsidR="00BC6169">
        <w:rPr>
          <w:rFonts w:ascii="Times New Roman" w:hAnsi="Times New Roman" w:cs="Times New Roman"/>
          <w:sz w:val="24"/>
          <w:szCs w:val="24"/>
        </w:rPr>
        <w:t>an</w:t>
      </w:r>
      <w:r w:rsidR="00A63EE5">
        <w:rPr>
          <w:rFonts w:ascii="Times New Roman" w:hAnsi="Times New Roman" w:cs="Times New Roman"/>
          <w:sz w:val="24"/>
          <w:szCs w:val="24"/>
        </w:rPr>
        <w:t xml:space="preserve">d reviewed </w:t>
      </w:r>
      <w:r w:rsidRPr="00D81A9D">
        <w:rPr>
          <w:rFonts w:ascii="Times New Roman" w:hAnsi="Times New Roman" w:cs="Times New Roman"/>
          <w:sz w:val="24"/>
          <w:szCs w:val="24"/>
        </w:rPr>
        <w:t>the Notice of Privacy Practices</w:t>
      </w:r>
      <w:r w:rsidR="00D90DDC" w:rsidRPr="00D81A9D">
        <w:rPr>
          <w:rFonts w:ascii="Times New Roman" w:hAnsi="Times New Roman" w:cs="Times New Roman"/>
          <w:sz w:val="24"/>
          <w:szCs w:val="24"/>
        </w:rPr>
        <w:t>.</w:t>
      </w:r>
    </w:p>
    <w:p w14:paraId="7A3A72C2" w14:textId="77777777" w:rsidR="007F7443" w:rsidRDefault="007F7443" w:rsidP="00715F1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9733674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496F720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6E2C72A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1E77585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DB9215C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B2C7653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3007DD4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7EC06EA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CF8B897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77FEC33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526773C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921137F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D414028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26A7BA7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0A2E7EB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C9D289E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6380C87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3F1B7D4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F8CBA4C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0DAD1A2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2148A3F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5901299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4FF3500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CB70BEE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ECBA4D2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4266581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4DE117C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F8376EE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1E300F7" w14:textId="77777777" w:rsidR="00A05F2B" w:rsidRDefault="00A05F2B" w:rsidP="00A05F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A6BF478" w14:textId="41764933" w:rsidR="00715F1B" w:rsidRPr="00715F1B" w:rsidRDefault="00715F1B" w:rsidP="00A05F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715F1B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HIPAA Compliance Patient Consent Form</w:t>
      </w:r>
    </w:p>
    <w:p w14:paraId="1A8E99BB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AC5167" w14:textId="77777777" w:rsidR="00715F1B" w:rsidRPr="00715F1B" w:rsidRDefault="00715F1B" w:rsidP="00715F1B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F1B">
        <w:rPr>
          <w:rFonts w:ascii="Times New Roman" w:eastAsia="Times New Roman" w:hAnsi="Times New Roman" w:cs="Times New Roman"/>
          <w:sz w:val="24"/>
          <w:szCs w:val="24"/>
        </w:rPr>
        <w:t xml:space="preserve">Our Notice of Privacy Practices provides information about how we may use or disclose protected health information. </w:t>
      </w:r>
    </w:p>
    <w:p w14:paraId="4CBBDEA5" w14:textId="77777777" w:rsidR="00715F1B" w:rsidRPr="00715F1B" w:rsidRDefault="00715F1B" w:rsidP="00715F1B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592E17" w14:textId="77777777" w:rsidR="00715F1B" w:rsidRPr="00715F1B" w:rsidRDefault="00715F1B" w:rsidP="00715F1B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F1B">
        <w:rPr>
          <w:rFonts w:ascii="Times New Roman" w:eastAsia="Times New Roman" w:hAnsi="Times New Roman" w:cs="Times New Roman"/>
          <w:sz w:val="24"/>
          <w:szCs w:val="24"/>
        </w:rPr>
        <w:t xml:space="preserve">The notice contains a patient’s rights section describing your rights under the law. You ascertain that by your signature that you have reviewed our notice before signing this consent. </w:t>
      </w:r>
    </w:p>
    <w:p w14:paraId="1E4A1381" w14:textId="77777777" w:rsidR="00715F1B" w:rsidRPr="00715F1B" w:rsidRDefault="00715F1B" w:rsidP="00715F1B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DB0BF7" w14:textId="77777777" w:rsidR="00715F1B" w:rsidRPr="00715F1B" w:rsidRDefault="00715F1B" w:rsidP="00715F1B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F1B">
        <w:rPr>
          <w:rFonts w:ascii="Times New Roman" w:eastAsia="Times New Roman" w:hAnsi="Times New Roman" w:cs="Times New Roman"/>
          <w:sz w:val="24"/>
          <w:szCs w:val="24"/>
        </w:rPr>
        <w:t xml:space="preserve">The terms of the notice may change, if so, you will be notified at your next visit to update your signature/date. </w:t>
      </w:r>
    </w:p>
    <w:p w14:paraId="0058532B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7B43B4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F1B">
        <w:rPr>
          <w:rFonts w:ascii="Times New Roman" w:eastAsia="Times New Roman" w:hAnsi="Times New Roman" w:cs="Times New Roman"/>
          <w:sz w:val="24"/>
          <w:szCs w:val="24"/>
        </w:rPr>
        <w:t xml:space="preserve">May we phone, email, or send a text to you to confirm appointments?       </w:t>
      </w:r>
      <w:r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>YES          NO</w:t>
      </w:r>
      <w:r w:rsidRPr="00715F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E13B3E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AA7C23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5F1B">
        <w:rPr>
          <w:rFonts w:ascii="Times New Roman" w:eastAsia="Times New Roman" w:hAnsi="Times New Roman" w:cs="Times New Roman"/>
          <w:sz w:val="24"/>
          <w:szCs w:val="24"/>
        </w:rPr>
        <w:t xml:space="preserve">May we leave a message on your answering machine at home or on your cell phone?   </w:t>
      </w:r>
      <w:r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ES           NO </w:t>
      </w:r>
    </w:p>
    <w:p w14:paraId="5469108C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ACAFC9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F1B">
        <w:rPr>
          <w:rFonts w:ascii="Times New Roman" w:eastAsia="Times New Roman" w:hAnsi="Times New Roman" w:cs="Times New Roman"/>
          <w:sz w:val="24"/>
          <w:szCs w:val="24"/>
        </w:rPr>
        <w:t xml:space="preserve">May we discuss your medical condition with any member of your family?    </w:t>
      </w:r>
      <w:r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ES          NO </w:t>
      </w:r>
    </w:p>
    <w:p w14:paraId="44E0A58F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3C3C3B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F1B">
        <w:rPr>
          <w:rFonts w:ascii="Times New Roman" w:eastAsia="Times New Roman" w:hAnsi="Times New Roman" w:cs="Times New Roman"/>
          <w:sz w:val="24"/>
          <w:szCs w:val="24"/>
        </w:rPr>
        <w:t xml:space="preserve">If YES, please name the members allowed: </w:t>
      </w:r>
    </w:p>
    <w:p w14:paraId="16DFA91C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674C73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EC90E0" w14:textId="77777777" w:rsidR="00715F1B" w:rsidRPr="00715F1B" w:rsidRDefault="00715F1B" w:rsidP="00715F1B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7EA495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383E71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452623" w14:textId="77777777" w:rsidR="005D4CD8" w:rsidRPr="00DC5FDD" w:rsidRDefault="005D4CD8" w:rsidP="005D4CD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53AFC6B" w14:textId="2D8B225D" w:rsidR="00DB0BA1" w:rsidRPr="00715F1B" w:rsidRDefault="00C44CFF" w:rsidP="00DB0BA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C5FDD">
        <w:rPr>
          <w:rFonts w:ascii="Times New Roman" w:eastAsia="Times New Roman" w:hAnsi="Times New Roman" w:cs="Times New Roman"/>
          <w:sz w:val="24"/>
          <w:szCs w:val="24"/>
        </w:rPr>
        <w:t>Patient</w:t>
      </w:r>
      <w:r w:rsidR="00E337DB" w:rsidRPr="00DC5FDD">
        <w:rPr>
          <w:rFonts w:ascii="Times New Roman" w:eastAsia="Times New Roman" w:hAnsi="Times New Roman" w:cs="Times New Roman"/>
          <w:sz w:val="24"/>
          <w:szCs w:val="24"/>
        </w:rPr>
        <w:t>’s</w:t>
      </w:r>
      <w:r w:rsidRPr="00DC5F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4CD8" w:rsidRPr="00DC5FDD">
        <w:rPr>
          <w:rFonts w:ascii="Times New Roman" w:eastAsia="Times New Roman" w:hAnsi="Times New Roman" w:cs="Times New Roman"/>
          <w:sz w:val="24"/>
          <w:szCs w:val="24"/>
        </w:rPr>
        <w:t>Name</w:t>
      </w:r>
      <w:r w:rsidR="00DB0BA1" w:rsidRPr="00715F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B0BA1"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____________________________________________ </w:t>
      </w:r>
      <w:r w:rsidR="00DB0BA1" w:rsidRPr="00715F1B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1524EA" w:rsidRPr="00DC5FDD">
        <w:rPr>
          <w:rFonts w:ascii="Times New Roman" w:eastAsia="Times New Roman" w:hAnsi="Times New Roman" w:cs="Times New Roman"/>
          <w:sz w:val="24"/>
          <w:szCs w:val="24"/>
        </w:rPr>
        <w:t>Birthdat</w:t>
      </w:r>
      <w:r w:rsidR="001524EA">
        <w:rPr>
          <w:rFonts w:ascii="Times New Roman" w:eastAsia="Times New Roman" w:hAnsi="Times New Roman" w:cs="Times New Roman"/>
          <w:sz w:val="24"/>
          <w:szCs w:val="24"/>
        </w:rPr>
        <w:t>e</w:t>
      </w:r>
      <w:r w:rsidR="00DB0BA1"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</w:t>
      </w:r>
    </w:p>
    <w:p w14:paraId="11C0362B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6851F8" w14:textId="6CE6F618" w:rsidR="00715F1B" w:rsidRPr="00892CDF" w:rsidRDefault="00892CDF" w:rsidP="00715F1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tient </w:t>
      </w:r>
      <w:r w:rsidR="00715F1B" w:rsidRPr="00715F1B">
        <w:rPr>
          <w:rFonts w:ascii="Times New Roman" w:eastAsia="Times New Roman" w:hAnsi="Times New Roman" w:cs="Times New Roman"/>
          <w:sz w:val="24"/>
          <w:szCs w:val="24"/>
        </w:rPr>
        <w:t xml:space="preserve">Signature: </w:t>
      </w:r>
      <w:r w:rsidR="00715F1B"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____________________________________________ </w:t>
      </w:r>
      <w:r w:rsidR="00715F1B" w:rsidRPr="00715F1B">
        <w:rPr>
          <w:rFonts w:ascii="Times New Roman" w:eastAsia="Times New Roman" w:hAnsi="Times New Roman" w:cs="Times New Roman"/>
          <w:sz w:val="24"/>
          <w:szCs w:val="24"/>
        </w:rPr>
        <w:t xml:space="preserve">  Date: </w:t>
      </w:r>
      <w:r w:rsidR="00715F1B"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</w:t>
      </w:r>
    </w:p>
    <w:p w14:paraId="621D8323" w14:textId="77777777" w:rsidR="00715F1B" w:rsidRPr="00715F1B" w:rsidRDefault="00715F1B" w:rsidP="00715F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3CD312" w14:textId="1E49F2BC" w:rsidR="00715F1B" w:rsidRPr="00715F1B" w:rsidRDefault="000F2E8C" w:rsidP="00715F1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rent</w:t>
      </w:r>
      <w:r w:rsidR="00B0346E" w:rsidRPr="00DC5FDD">
        <w:rPr>
          <w:rFonts w:ascii="Times New Roman" w:eastAsia="Times New Roman" w:hAnsi="Times New Roman" w:cs="Times New Roman"/>
          <w:sz w:val="24"/>
          <w:szCs w:val="24"/>
        </w:rPr>
        <w:t>/Guardian</w:t>
      </w:r>
      <w:r w:rsidR="00715F1B" w:rsidRPr="00715F1B">
        <w:rPr>
          <w:rFonts w:ascii="Times New Roman" w:eastAsia="Times New Roman" w:hAnsi="Times New Roman" w:cs="Times New Roman"/>
          <w:sz w:val="24"/>
          <w:szCs w:val="24"/>
        </w:rPr>
        <w:t>: _</w:t>
      </w:r>
      <w:r w:rsidR="00715F1B"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______________________________</w:t>
      </w:r>
      <w:r w:rsidR="00715F1B" w:rsidRPr="00715F1B">
        <w:rPr>
          <w:rFonts w:ascii="Times New Roman" w:eastAsia="Times New Roman" w:hAnsi="Times New Roman" w:cs="Times New Roman"/>
          <w:sz w:val="24"/>
          <w:szCs w:val="24"/>
        </w:rPr>
        <w:t xml:space="preserve">   Date: </w:t>
      </w:r>
      <w:r w:rsidR="00715F1B" w:rsidRPr="00715F1B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</w:t>
      </w:r>
    </w:p>
    <w:p w14:paraId="357A2EF5" w14:textId="2B85054E" w:rsidR="00715F1B" w:rsidRDefault="00715F1B" w:rsidP="00715F1B">
      <w:pPr>
        <w:spacing w:after="0" w:line="240" w:lineRule="auto"/>
        <w:rPr>
          <w:sz w:val="24"/>
          <w:szCs w:val="24"/>
        </w:rPr>
      </w:pPr>
    </w:p>
    <w:p w14:paraId="292942E6" w14:textId="77777777" w:rsidR="001A7A90" w:rsidRPr="00715F1B" w:rsidRDefault="001A7A90" w:rsidP="00715F1B">
      <w:pPr>
        <w:spacing w:after="0" w:line="240" w:lineRule="auto"/>
        <w:rPr>
          <w:sz w:val="24"/>
          <w:szCs w:val="24"/>
        </w:rPr>
      </w:pPr>
    </w:p>
    <w:p w14:paraId="4C7971EB" w14:textId="77777777" w:rsidR="00715F1B" w:rsidRDefault="00715F1B" w:rsidP="00B6110E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8C75D10" w14:textId="77777777" w:rsidR="00591BE2" w:rsidRPr="00591BE2" w:rsidRDefault="00591BE2" w:rsidP="00591BE2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591BE2">
        <w:rPr>
          <w:rFonts w:ascii="Times New Roman" w:hAnsi="Times New Roman" w:cs="Times New Roman"/>
          <w:b/>
          <w:bCs/>
          <w:sz w:val="20"/>
          <w:szCs w:val="20"/>
        </w:rPr>
        <w:t xml:space="preserve">*By signing your name electronically, you are agreeing that your electronic signature is the legal equivalent of your handwritten signature. </w:t>
      </w:r>
    </w:p>
    <w:p w14:paraId="20A9D15C" w14:textId="77777777" w:rsidR="00715F1B" w:rsidRDefault="00715F1B" w:rsidP="00B6110E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9E8FF69" w14:textId="77777777" w:rsidR="00715F1B" w:rsidRDefault="00715F1B" w:rsidP="00B6110E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BC0700C" w14:textId="77777777" w:rsidR="007A4BD1" w:rsidRPr="0075417B" w:rsidRDefault="007A4BD1" w:rsidP="007A4BD1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2E01741" w14:textId="2F84FA4E" w:rsidR="00BE3A6B" w:rsidRPr="0075417B" w:rsidRDefault="00BE3A6B" w:rsidP="007A4BD1">
      <w:pPr>
        <w:rPr>
          <w:rFonts w:ascii="Times New Roman" w:hAnsi="Times New Roman" w:cs="Times New Roman"/>
          <w:sz w:val="28"/>
          <w:szCs w:val="28"/>
        </w:rPr>
      </w:pPr>
    </w:p>
    <w:sectPr w:rsidR="00BE3A6B" w:rsidRPr="0075417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4417D" w14:textId="77777777" w:rsidR="0093628F" w:rsidRDefault="0093628F" w:rsidP="00944E1C">
      <w:pPr>
        <w:spacing w:after="0" w:line="240" w:lineRule="auto"/>
      </w:pPr>
      <w:r>
        <w:separator/>
      </w:r>
    </w:p>
  </w:endnote>
  <w:endnote w:type="continuationSeparator" w:id="0">
    <w:p w14:paraId="712F92C0" w14:textId="77777777" w:rsidR="0093628F" w:rsidRDefault="0093628F" w:rsidP="00944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3C87F" w14:textId="77777777" w:rsidR="0093628F" w:rsidRDefault="0093628F" w:rsidP="00944E1C">
      <w:pPr>
        <w:spacing w:after="0" w:line="240" w:lineRule="auto"/>
      </w:pPr>
      <w:r>
        <w:separator/>
      </w:r>
    </w:p>
  </w:footnote>
  <w:footnote w:type="continuationSeparator" w:id="0">
    <w:p w14:paraId="2F9D498F" w14:textId="77777777" w:rsidR="0093628F" w:rsidRDefault="0093628F" w:rsidP="00944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1341B" w14:textId="77777777" w:rsidR="00944E1C" w:rsidRPr="00944E1C" w:rsidRDefault="00944E1C" w:rsidP="00944E1C">
    <w:pPr>
      <w:jc w:val="center"/>
      <w:rPr>
        <w:rFonts w:ascii="Times New Roman" w:hAnsi="Times New Roman" w:cs="Times New Roman"/>
        <w:b/>
        <w:bCs/>
        <w:sz w:val="28"/>
        <w:szCs w:val="28"/>
      </w:rPr>
    </w:pPr>
    <w:r w:rsidRPr="00944E1C">
      <w:rPr>
        <w:rFonts w:ascii="Times New Roman" w:hAnsi="Times New Roman" w:cs="Times New Roman"/>
        <w:b/>
        <w:bCs/>
        <w:sz w:val="28"/>
        <w:szCs w:val="28"/>
      </w:rPr>
      <w:t>At Peace Integrative Mental Health Clinic LLC</w:t>
    </w:r>
  </w:p>
  <w:p w14:paraId="087921B1" w14:textId="77777777" w:rsidR="00944E1C" w:rsidRDefault="00944E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4599"/>
    <w:multiLevelType w:val="hybridMultilevel"/>
    <w:tmpl w:val="81F41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7670C0"/>
    <w:multiLevelType w:val="hybridMultilevel"/>
    <w:tmpl w:val="9ABE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EE02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  <w:i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5320865">
    <w:abstractNumId w:val="1"/>
  </w:num>
  <w:num w:numId="2" w16cid:durableId="966854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DYwNTewMDS0NDNS0lEKTi0uzszPAykwrgUAj47+fCwAAAA="/>
  </w:docVars>
  <w:rsids>
    <w:rsidRoot w:val="00BE3A6B"/>
    <w:rsid w:val="0000392F"/>
    <w:rsid w:val="0001754B"/>
    <w:rsid w:val="000240D4"/>
    <w:rsid w:val="00026F2D"/>
    <w:rsid w:val="000302B2"/>
    <w:rsid w:val="00030AF4"/>
    <w:rsid w:val="00042F65"/>
    <w:rsid w:val="000440BA"/>
    <w:rsid w:val="00045C26"/>
    <w:rsid w:val="000473D4"/>
    <w:rsid w:val="00075D9B"/>
    <w:rsid w:val="000819BC"/>
    <w:rsid w:val="000852AF"/>
    <w:rsid w:val="00096304"/>
    <w:rsid w:val="000C34FC"/>
    <w:rsid w:val="000C4202"/>
    <w:rsid w:val="000C6D3E"/>
    <w:rsid w:val="000D67EE"/>
    <w:rsid w:val="000E657D"/>
    <w:rsid w:val="000F1426"/>
    <w:rsid w:val="000F2E8C"/>
    <w:rsid w:val="000F4934"/>
    <w:rsid w:val="00112143"/>
    <w:rsid w:val="00124C17"/>
    <w:rsid w:val="0012655B"/>
    <w:rsid w:val="00127EBD"/>
    <w:rsid w:val="00132518"/>
    <w:rsid w:val="001352F8"/>
    <w:rsid w:val="001524EA"/>
    <w:rsid w:val="001608C5"/>
    <w:rsid w:val="0016520F"/>
    <w:rsid w:val="00184D12"/>
    <w:rsid w:val="00193718"/>
    <w:rsid w:val="00194B48"/>
    <w:rsid w:val="00195762"/>
    <w:rsid w:val="001A146E"/>
    <w:rsid w:val="001A7A90"/>
    <w:rsid w:val="001B7771"/>
    <w:rsid w:val="001C248E"/>
    <w:rsid w:val="001E1769"/>
    <w:rsid w:val="001E2D36"/>
    <w:rsid w:val="001E75C9"/>
    <w:rsid w:val="001F4D4D"/>
    <w:rsid w:val="00211B16"/>
    <w:rsid w:val="00233BE5"/>
    <w:rsid w:val="00236B9E"/>
    <w:rsid w:val="002516F0"/>
    <w:rsid w:val="00253063"/>
    <w:rsid w:val="002974B8"/>
    <w:rsid w:val="002A2170"/>
    <w:rsid w:val="002A3054"/>
    <w:rsid w:val="002C1A3E"/>
    <w:rsid w:val="002C47A7"/>
    <w:rsid w:val="002D00F9"/>
    <w:rsid w:val="002D2111"/>
    <w:rsid w:val="002D7227"/>
    <w:rsid w:val="00322E20"/>
    <w:rsid w:val="003315D7"/>
    <w:rsid w:val="00341FC6"/>
    <w:rsid w:val="00343507"/>
    <w:rsid w:val="00346264"/>
    <w:rsid w:val="00350015"/>
    <w:rsid w:val="00365826"/>
    <w:rsid w:val="00374E90"/>
    <w:rsid w:val="003A4F60"/>
    <w:rsid w:val="003D58B9"/>
    <w:rsid w:val="00401DAE"/>
    <w:rsid w:val="00402BC1"/>
    <w:rsid w:val="0041130B"/>
    <w:rsid w:val="00417EAB"/>
    <w:rsid w:val="0042161B"/>
    <w:rsid w:val="00424967"/>
    <w:rsid w:val="00426C0E"/>
    <w:rsid w:val="00434D5A"/>
    <w:rsid w:val="00436F57"/>
    <w:rsid w:val="00442878"/>
    <w:rsid w:val="0048572D"/>
    <w:rsid w:val="00493348"/>
    <w:rsid w:val="004E1A1F"/>
    <w:rsid w:val="004E36BC"/>
    <w:rsid w:val="004F5713"/>
    <w:rsid w:val="005060D7"/>
    <w:rsid w:val="0050629D"/>
    <w:rsid w:val="00513EAA"/>
    <w:rsid w:val="00524268"/>
    <w:rsid w:val="00533937"/>
    <w:rsid w:val="005609DE"/>
    <w:rsid w:val="00567D90"/>
    <w:rsid w:val="00576B88"/>
    <w:rsid w:val="00591BE2"/>
    <w:rsid w:val="00594E03"/>
    <w:rsid w:val="005B3FCE"/>
    <w:rsid w:val="005C6778"/>
    <w:rsid w:val="005D4CD8"/>
    <w:rsid w:val="005F1685"/>
    <w:rsid w:val="005F6FBE"/>
    <w:rsid w:val="006010A2"/>
    <w:rsid w:val="00654C9D"/>
    <w:rsid w:val="0067115C"/>
    <w:rsid w:val="00681060"/>
    <w:rsid w:val="00684BC4"/>
    <w:rsid w:val="00687785"/>
    <w:rsid w:val="006944DA"/>
    <w:rsid w:val="006A4995"/>
    <w:rsid w:val="006A505E"/>
    <w:rsid w:val="006A5848"/>
    <w:rsid w:val="006B6FCE"/>
    <w:rsid w:val="006C5105"/>
    <w:rsid w:val="006D2611"/>
    <w:rsid w:val="006F3E0D"/>
    <w:rsid w:val="006F7ED1"/>
    <w:rsid w:val="00701858"/>
    <w:rsid w:val="00707B4B"/>
    <w:rsid w:val="00715F1B"/>
    <w:rsid w:val="00717315"/>
    <w:rsid w:val="00717352"/>
    <w:rsid w:val="00720FFC"/>
    <w:rsid w:val="007504CE"/>
    <w:rsid w:val="00750AB5"/>
    <w:rsid w:val="007537AA"/>
    <w:rsid w:val="0075417B"/>
    <w:rsid w:val="00755FA0"/>
    <w:rsid w:val="00781DE7"/>
    <w:rsid w:val="00784223"/>
    <w:rsid w:val="00794A7D"/>
    <w:rsid w:val="007A0BD5"/>
    <w:rsid w:val="007A4BD1"/>
    <w:rsid w:val="007B3C91"/>
    <w:rsid w:val="007E042F"/>
    <w:rsid w:val="007E6190"/>
    <w:rsid w:val="007E7DED"/>
    <w:rsid w:val="007F7443"/>
    <w:rsid w:val="00802FE4"/>
    <w:rsid w:val="0080332B"/>
    <w:rsid w:val="008053BA"/>
    <w:rsid w:val="008174A6"/>
    <w:rsid w:val="00822443"/>
    <w:rsid w:val="00827BCC"/>
    <w:rsid w:val="00830872"/>
    <w:rsid w:val="008363C0"/>
    <w:rsid w:val="0083759F"/>
    <w:rsid w:val="00840FB2"/>
    <w:rsid w:val="00841068"/>
    <w:rsid w:val="00851249"/>
    <w:rsid w:val="00865734"/>
    <w:rsid w:val="008716C7"/>
    <w:rsid w:val="00892CDF"/>
    <w:rsid w:val="0089675B"/>
    <w:rsid w:val="008A2A2D"/>
    <w:rsid w:val="008A7EEF"/>
    <w:rsid w:val="008B0365"/>
    <w:rsid w:val="008B1A2F"/>
    <w:rsid w:val="008B224F"/>
    <w:rsid w:val="008B5C74"/>
    <w:rsid w:val="008D13A1"/>
    <w:rsid w:val="008F776D"/>
    <w:rsid w:val="008F7D43"/>
    <w:rsid w:val="009117C1"/>
    <w:rsid w:val="009153CA"/>
    <w:rsid w:val="0093628F"/>
    <w:rsid w:val="009366D5"/>
    <w:rsid w:val="00937050"/>
    <w:rsid w:val="00937983"/>
    <w:rsid w:val="0094186C"/>
    <w:rsid w:val="00941F95"/>
    <w:rsid w:val="009429EF"/>
    <w:rsid w:val="00944E1C"/>
    <w:rsid w:val="00953ED2"/>
    <w:rsid w:val="009549BA"/>
    <w:rsid w:val="00961BF8"/>
    <w:rsid w:val="00963629"/>
    <w:rsid w:val="009700A6"/>
    <w:rsid w:val="00986C38"/>
    <w:rsid w:val="0099294C"/>
    <w:rsid w:val="009B14DB"/>
    <w:rsid w:val="009B1537"/>
    <w:rsid w:val="009C3172"/>
    <w:rsid w:val="009D2F3D"/>
    <w:rsid w:val="009D5A69"/>
    <w:rsid w:val="009E0068"/>
    <w:rsid w:val="009E48A5"/>
    <w:rsid w:val="009F3D16"/>
    <w:rsid w:val="00A05F2B"/>
    <w:rsid w:val="00A06951"/>
    <w:rsid w:val="00A173E7"/>
    <w:rsid w:val="00A24268"/>
    <w:rsid w:val="00A32BE6"/>
    <w:rsid w:val="00A529CC"/>
    <w:rsid w:val="00A57926"/>
    <w:rsid w:val="00A62434"/>
    <w:rsid w:val="00A63EE5"/>
    <w:rsid w:val="00A767AE"/>
    <w:rsid w:val="00A858B5"/>
    <w:rsid w:val="00A91095"/>
    <w:rsid w:val="00AA10BF"/>
    <w:rsid w:val="00AB3883"/>
    <w:rsid w:val="00AD52A0"/>
    <w:rsid w:val="00AE1716"/>
    <w:rsid w:val="00AE7BD6"/>
    <w:rsid w:val="00AF6810"/>
    <w:rsid w:val="00B0346E"/>
    <w:rsid w:val="00B10792"/>
    <w:rsid w:val="00B1486D"/>
    <w:rsid w:val="00B340A5"/>
    <w:rsid w:val="00B429A5"/>
    <w:rsid w:val="00B478D4"/>
    <w:rsid w:val="00B60673"/>
    <w:rsid w:val="00B6110E"/>
    <w:rsid w:val="00B63839"/>
    <w:rsid w:val="00B63972"/>
    <w:rsid w:val="00B65172"/>
    <w:rsid w:val="00B70BBB"/>
    <w:rsid w:val="00B937FD"/>
    <w:rsid w:val="00B95AD5"/>
    <w:rsid w:val="00BA070E"/>
    <w:rsid w:val="00BA6D0C"/>
    <w:rsid w:val="00BA70B1"/>
    <w:rsid w:val="00BC2345"/>
    <w:rsid w:val="00BC6169"/>
    <w:rsid w:val="00BD6C63"/>
    <w:rsid w:val="00BE3A6B"/>
    <w:rsid w:val="00BF10DF"/>
    <w:rsid w:val="00BF7E9F"/>
    <w:rsid w:val="00C00205"/>
    <w:rsid w:val="00C03FB7"/>
    <w:rsid w:val="00C05A68"/>
    <w:rsid w:val="00C14822"/>
    <w:rsid w:val="00C17F52"/>
    <w:rsid w:val="00C23FC6"/>
    <w:rsid w:val="00C3509F"/>
    <w:rsid w:val="00C44CFF"/>
    <w:rsid w:val="00C44F79"/>
    <w:rsid w:val="00C53EAD"/>
    <w:rsid w:val="00C72643"/>
    <w:rsid w:val="00C7326D"/>
    <w:rsid w:val="00C77066"/>
    <w:rsid w:val="00C80051"/>
    <w:rsid w:val="00C85BE4"/>
    <w:rsid w:val="00CB2B47"/>
    <w:rsid w:val="00CC074E"/>
    <w:rsid w:val="00CC0D90"/>
    <w:rsid w:val="00CC3053"/>
    <w:rsid w:val="00CC68AD"/>
    <w:rsid w:val="00CD3C3A"/>
    <w:rsid w:val="00CE208F"/>
    <w:rsid w:val="00CF3D01"/>
    <w:rsid w:val="00CF564F"/>
    <w:rsid w:val="00D032BE"/>
    <w:rsid w:val="00D045F3"/>
    <w:rsid w:val="00D075A2"/>
    <w:rsid w:val="00D1218B"/>
    <w:rsid w:val="00D222DB"/>
    <w:rsid w:val="00D23598"/>
    <w:rsid w:val="00D276BC"/>
    <w:rsid w:val="00D30803"/>
    <w:rsid w:val="00D42AEA"/>
    <w:rsid w:val="00D42EDF"/>
    <w:rsid w:val="00D50AC2"/>
    <w:rsid w:val="00D52564"/>
    <w:rsid w:val="00D77DC2"/>
    <w:rsid w:val="00D804E7"/>
    <w:rsid w:val="00D81A9D"/>
    <w:rsid w:val="00D90DDC"/>
    <w:rsid w:val="00D95406"/>
    <w:rsid w:val="00DB0BA1"/>
    <w:rsid w:val="00DC1D8F"/>
    <w:rsid w:val="00DC5FDD"/>
    <w:rsid w:val="00DD5DCC"/>
    <w:rsid w:val="00DF712E"/>
    <w:rsid w:val="00E14104"/>
    <w:rsid w:val="00E21796"/>
    <w:rsid w:val="00E24576"/>
    <w:rsid w:val="00E337DB"/>
    <w:rsid w:val="00E43AA5"/>
    <w:rsid w:val="00E46676"/>
    <w:rsid w:val="00E6572B"/>
    <w:rsid w:val="00E65C67"/>
    <w:rsid w:val="00E749E0"/>
    <w:rsid w:val="00E8618B"/>
    <w:rsid w:val="00E94D5D"/>
    <w:rsid w:val="00E97A53"/>
    <w:rsid w:val="00EA2504"/>
    <w:rsid w:val="00EE4E19"/>
    <w:rsid w:val="00EF3D71"/>
    <w:rsid w:val="00F04747"/>
    <w:rsid w:val="00F1187D"/>
    <w:rsid w:val="00F12686"/>
    <w:rsid w:val="00F15E04"/>
    <w:rsid w:val="00F33B9E"/>
    <w:rsid w:val="00F34EFB"/>
    <w:rsid w:val="00F4358A"/>
    <w:rsid w:val="00F5215F"/>
    <w:rsid w:val="00F5338D"/>
    <w:rsid w:val="00F6259F"/>
    <w:rsid w:val="00F950E3"/>
    <w:rsid w:val="00FB044B"/>
    <w:rsid w:val="00FB48A6"/>
    <w:rsid w:val="00FE0220"/>
    <w:rsid w:val="00FE076B"/>
    <w:rsid w:val="00FE1CF4"/>
    <w:rsid w:val="00FF3B70"/>
    <w:rsid w:val="00FF6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52971"/>
  <w15:docId w15:val="{CBAFD790-3A58-4556-9C2C-032825779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2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2B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2B4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4E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E1C"/>
  </w:style>
  <w:style w:type="paragraph" w:styleId="Footer">
    <w:name w:val="footer"/>
    <w:basedOn w:val="Normal"/>
    <w:link w:val="FooterChar"/>
    <w:uiPriority w:val="99"/>
    <w:unhideWhenUsed/>
    <w:rsid w:val="00944E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E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hs.gov/ocr/privacy/hipaa/complaints%20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31C43-C367-4638-AC0D-D3229D6A6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5</Words>
  <Characters>658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phas Garlo</dc:creator>
  <cp:keywords/>
  <dc:description/>
  <cp:lastModifiedBy>Cephas Garlo</cp:lastModifiedBy>
  <cp:revision>2</cp:revision>
  <dcterms:created xsi:type="dcterms:W3CDTF">2022-05-01T00:07:00Z</dcterms:created>
  <dcterms:modified xsi:type="dcterms:W3CDTF">2022-05-01T00:07:00Z</dcterms:modified>
</cp:coreProperties>
</file>